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D5EC6" w14:textId="1B348D73" w:rsidR="00792459" w:rsidRPr="00F952B5" w:rsidRDefault="00B55AAD" w:rsidP="00570B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55AAD">
        <w:rPr>
          <w:rFonts w:ascii="Times New Roman" w:eastAsia="Times New Roman" w:hAnsi="Times New Roman" w:cs="Times New Roman" w:hint="eastAsia"/>
          <w:sz w:val="24"/>
          <w:szCs w:val="24"/>
        </w:rPr>
        <w:t>(T9)</w:t>
      </w:r>
      <w:r w:rsidRPr="00B55AAD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B55AAD">
        <w:rPr>
          <w:rFonts w:ascii="Times New Roman" w:eastAsia="Times New Roman" w:hAnsi="Times New Roman" w:cs="Times New Roman" w:hint="eastAsia"/>
          <w:sz w:val="24"/>
          <w:szCs w:val="24"/>
        </w:rPr>
        <w:t>DateTime2</w:t>
      </w:r>
      <w:r w:rsidRPr="00B55AA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B55AAD">
        <w:rPr>
          <w:rFonts w:ascii="Times New Roman" w:eastAsia="Times New Roman" w:hAnsi="Times New Roman" w:cs="Times New Roman" w:hint="eastAsia"/>
          <w:sz w:val="24"/>
          <w:szCs w:val="24"/>
        </w:rPr>
        <w:t>SmallDateTime</w:t>
      </w:r>
      <w:proofErr w:type="spellEnd"/>
      <w:r w:rsidRPr="00B55AAD">
        <w:rPr>
          <w:rFonts w:ascii="新細明體" w:eastAsia="新細明體" w:hAnsi="新細明體" w:cs="新細明體" w:hint="eastAsia"/>
          <w:sz w:val="24"/>
          <w:szCs w:val="24"/>
        </w:rPr>
        <w:t>，比較語法</w:t>
      </w:r>
      <w:proofErr w:type="spellStart"/>
      <w:r w:rsidRPr="00B55AAD">
        <w:rPr>
          <w:rFonts w:ascii="Times New Roman" w:eastAsia="Times New Roman" w:hAnsi="Times New Roman" w:cs="Times New Roman" w:hint="eastAsia"/>
          <w:sz w:val="24"/>
          <w:szCs w:val="24"/>
        </w:rPr>
        <w:t>EoMonth</w:t>
      </w:r>
      <w:proofErr w:type="spellEnd"/>
      <w:r w:rsidRPr="00B55AAD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B55AAD">
        <w:rPr>
          <w:rFonts w:ascii="Times New Roman" w:eastAsia="Times New Roman" w:hAnsi="Times New Roman" w:cs="Times New Roman" w:hint="eastAsia"/>
          <w:sz w:val="24"/>
          <w:szCs w:val="24"/>
        </w:rPr>
        <w:t>DateFromParts</w:t>
      </w:r>
      <w:proofErr w:type="spellEnd"/>
      <w:r w:rsidRPr="00B55AAD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B55AAD">
        <w:rPr>
          <w:rFonts w:ascii="Times New Roman" w:eastAsia="Times New Roman" w:hAnsi="Times New Roman" w:cs="Times New Roman" w:hint="eastAsia"/>
          <w:sz w:val="24"/>
          <w:szCs w:val="24"/>
        </w:rPr>
        <w:t>DateTime2FromParts</w:t>
      </w:r>
      <w:r w:rsidR="00792459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792459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792459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792459">
        <w:rPr>
          <w:rFonts w:ascii="Times New Roman" w:eastAsia="Times New Roman" w:hAnsi="Times New Roman" w:cs="Times New Roman"/>
          <w:sz w:val="24"/>
          <w:szCs w:val="24"/>
        </w:rPr>
        <w:br/>
      </w:r>
      <w:r w:rsidR="00792459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92459">
        <w:rPr>
          <w:rFonts w:ascii="Times New Roman" w:eastAsia="Times New Roman" w:hAnsi="Times New Roman" w:cs="Times New Roman"/>
          <w:sz w:val="24"/>
          <w:szCs w:val="24"/>
        </w:rPr>
        <w:br/>
      </w:r>
      <w:r w:rsidR="007E4C23" w:rsidRPr="007E4C23">
        <w:rPr>
          <w:rFonts w:ascii="Times New Roman" w:eastAsia="Times New Roman" w:hAnsi="Times New Roman" w:cs="Times New Roman" w:hint="eastAsia"/>
          <w:sz w:val="24"/>
          <w:szCs w:val="24"/>
        </w:rPr>
        <w:t>(T9)</w:t>
      </w:r>
      <w:r w:rsidR="007E4C23" w:rsidRPr="007E4C23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7E4C23" w:rsidRPr="007E4C23">
        <w:rPr>
          <w:rFonts w:ascii="Times New Roman" w:eastAsia="Times New Roman" w:hAnsi="Times New Roman" w:cs="Times New Roman" w:hint="eastAsia"/>
          <w:sz w:val="24"/>
          <w:szCs w:val="24"/>
        </w:rPr>
        <w:t>DateTime2</w:t>
      </w:r>
      <w:r w:rsidR="007E4C23" w:rsidRPr="007E4C23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7E4C23" w:rsidRPr="007E4C23">
        <w:rPr>
          <w:rFonts w:ascii="Times New Roman" w:eastAsia="Times New Roman" w:hAnsi="Times New Roman" w:cs="Times New Roman" w:hint="eastAsia"/>
          <w:sz w:val="24"/>
          <w:szCs w:val="24"/>
        </w:rPr>
        <w:t>SmallDateTime</w:t>
      </w:r>
      <w:proofErr w:type="spellEnd"/>
      <w:r w:rsidR="007E4C23" w:rsidRPr="007E4C23">
        <w:rPr>
          <w:rFonts w:ascii="新細明體" w:eastAsia="新細明體" w:hAnsi="新細明體" w:cs="新細明體" w:hint="eastAsia"/>
          <w:sz w:val="24"/>
          <w:szCs w:val="24"/>
        </w:rPr>
        <w:t>，比較語法</w:t>
      </w:r>
      <w:proofErr w:type="spellStart"/>
      <w:r w:rsidR="007E4C23" w:rsidRPr="007E4C23">
        <w:rPr>
          <w:rFonts w:ascii="Times New Roman" w:eastAsia="Times New Roman" w:hAnsi="Times New Roman" w:cs="Times New Roman" w:hint="eastAsia"/>
          <w:sz w:val="24"/>
          <w:szCs w:val="24"/>
        </w:rPr>
        <w:t>EoMonth</w:t>
      </w:r>
      <w:proofErr w:type="spellEnd"/>
      <w:r w:rsidR="007E4C23" w:rsidRPr="007E4C23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7E4C23" w:rsidRPr="007E4C23">
        <w:rPr>
          <w:rFonts w:ascii="Times New Roman" w:eastAsia="Times New Roman" w:hAnsi="Times New Roman" w:cs="Times New Roman" w:hint="eastAsia"/>
          <w:sz w:val="24"/>
          <w:szCs w:val="24"/>
        </w:rPr>
        <w:t>DateFromParts</w:t>
      </w:r>
      <w:proofErr w:type="spellEnd"/>
      <w:r w:rsidR="007E4C23" w:rsidRPr="007E4C23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7E4C23" w:rsidRPr="007E4C23">
        <w:rPr>
          <w:rFonts w:ascii="Times New Roman" w:eastAsia="Times New Roman" w:hAnsi="Times New Roman" w:cs="Times New Roman" w:hint="eastAsia"/>
          <w:sz w:val="24"/>
          <w:szCs w:val="24"/>
        </w:rPr>
        <w:t>DateTime2FromParts</w:t>
      </w:r>
      <w:r w:rsidR="00792459">
        <w:rPr>
          <w:rFonts w:ascii="Times New Roman" w:eastAsia="Times New Roman" w:hAnsi="Times New Roman" w:cs="Times New Roman"/>
          <w:sz w:val="24"/>
          <w:szCs w:val="24"/>
        </w:rPr>
        <w:br/>
      </w:r>
      <w:r w:rsidR="00792459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92459">
        <w:rPr>
          <w:rFonts w:ascii="Times New Roman" w:eastAsia="Times New Roman" w:hAnsi="Times New Roman" w:cs="Times New Roman"/>
          <w:sz w:val="24"/>
          <w:szCs w:val="24"/>
        </w:rPr>
        <w:br/>
      </w:r>
      <w:r w:rsidR="00792459" w:rsidRPr="00F952B5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6599597" w14:textId="77777777" w:rsidR="00792459" w:rsidRPr="00F952B5" w:rsidRDefault="00792459" w:rsidP="00570B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952B5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F952B5">
        <w:rPr>
          <w:rFonts w:ascii="Times New Roman" w:eastAsia="Times New Roman" w:hAnsi="Times New Roman" w:cs="Times New Roman"/>
          <w:sz w:val="24"/>
          <w:szCs w:val="24"/>
        </w:rPr>
        <w:t>EoMonthFunction</w:t>
      </w:r>
      <w:proofErr w:type="spellEnd"/>
    </w:p>
    <w:p w14:paraId="15CC9C86" w14:textId="77777777" w:rsidR="00792459" w:rsidRPr="00F952B5" w:rsidRDefault="00792459" w:rsidP="00570BF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952B5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F952B5">
        <w:rPr>
          <w:rFonts w:ascii="Times New Roman" w:eastAsia="Times New Roman" w:hAnsi="Times New Roman" w:cs="Times New Roman"/>
          <w:sz w:val="24"/>
          <w:szCs w:val="24"/>
        </w:rPr>
        <w:t>DateTime</w:t>
      </w:r>
      <w:proofErr w:type="spellEnd"/>
      <w:r w:rsidRPr="00F952B5">
        <w:rPr>
          <w:rFonts w:ascii="Times New Roman" w:eastAsia="Times New Roman" w:hAnsi="Times New Roman" w:cs="Times New Roman"/>
          <w:sz w:val="24"/>
          <w:szCs w:val="24"/>
        </w:rPr>
        <w:t xml:space="preserve"> V.S. </w:t>
      </w:r>
      <w:proofErr w:type="spellStart"/>
      <w:r w:rsidRPr="00F952B5">
        <w:rPr>
          <w:rFonts w:ascii="Times New Roman" w:eastAsia="Times New Roman" w:hAnsi="Times New Roman" w:cs="Times New Roman"/>
          <w:sz w:val="24"/>
          <w:szCs w:val="24"/>
        </w:rPr>
        <w:t>SmallDateTime</w:t>
      </w:r>
      <w:proofErr w:type="spellEnd"/>
      <w:r w:rsidRPr="00F952B5">
        <w:rPr>
          <w:rFonts w:ascii="Times New Roman" w:eastAsia="Times New Roman" w:hAnsi="Times New Roman" w:cs="Times New Roman"/>
          <w:sz w:val="24"/>
          <w:szCs w:val="24"/>
        </w:rPr>
        <w:t xml:space="preserve"> V.S. DateTime2</w:t>
      </w:r>
    </w:p>
    <w:p w14:paraId="0DCA55D8" w14:textId="4B39316B" w:rsidR="007A0A29" w:rsidRDefault="00792459" w:rsidP="00570BF2">
      <w:pPr>
        <w:spacing w:after="0"/>
      </w:pPr>
      <w:r w:rsidRPr="00F952B5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F952B5">
        <w:rPr>
          <w:rFonts w:ascii="Times New Roman" w:eastAsia="Times New Roman" w:hAnsi="Times New Roman" w:cs="Times New Roman"/>
          <w:sz w:val="24"/>
          <w:szCs w:val="24"/>
        </w:rPr>
        <w:t>DateFromPartsFunction</w:t>
      </w:r>
      <w:proofErr w:type="spellEnd"/>
      <w:r w:rsidRPr="00F952B5">
        <w:rPr>
          <w:rFonts w:ascii="Times New Roman" w:eastAsia="Times New Roman" w:hAnsi="Times New Roman" w:cs="Times New Roman"/>
          <w:sz w:val="24"/>
          <w:szCs w:val="24"/>
        </w:rPr>
        <w:t xml:space="preserve"> V.S. DateTime2FromPartsFunction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264BF784" w14:textId="77777777" w:rsidR="007A0A29" w:rsidRDefault="007A0A29" w:rsidP="00570BF2">
      <w:pPr>
        <w:spacing w:after="0"/>
      </w:pPr>
    </w:p>
    <w:p w14:paraId="4B6357B2" w14:textId="77777777" w:rsidR="007A0A29" w:rsidRDefault="007A0A29" w:rsidP="00570BF2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3D283236" w14:textId="77777777" w:rsidR="007A0A29" w:rsidRDefault="007A0A29" w:rsidP="00570BF2">
      <w:pPr>
        <w:spacing w:after="0"/>
      </w:pPr>
    </w:p>
    <w:p w14:paraId="4A1B26B2" w14:textId="77777777" w:rsidR="007A0A29" w:rsidRDefault="007A0A29" w:rsidP="00570BF2">
      <w:pPr>
        <w:spacing w:after="0"/>
      </w:pPr>
      <w:r>
        <w:rPr>
          <w:sz w:val="18"/>
          <w:szCs w:val="18"/>
        </w:rPr>
        <w:t>1.</w:t>
      </w:r>
    </w:p>
    <w:p w14:paraId="0EA855C8" w14:textId="77777777" w:rsidR="007A0A29" w:rsidRDefault="007A0A29" w:rsidP="00570BF2">
      <w:pPr>
        <w:spacing w:after="0"/>
      </w:pPr>
      <w:proofErr w:type="spellStart"/>
      <w:r>
        <w:rPr>
          <w:sz w:val="18"/>
          <w:szCs w:val="18"/>
        </w:rPr>
        <w:t>DateTime</w:t>
      </w:r>
      <w:proofErr w:type="spellEnd"/>
      <w:r>
        <w:rPr>
          <w:sz w:val="18"/>
          <w:szCs w:val="18"/>
        </w:rPr>
        <w:t xml:space="preserve"> V.S. </w:t>
      </w:r>
      <w:proofErr w:type="spellStart"/>
      <w:r>
        <w:rPr>
          <w:sz w:val="18"/>
          <w:szCs w:val="18"/>
        </w:rPr>
        <w:t>SmallDateTime</w:t>
      </w:r>
      <w:proofErr w:type="spellEnd"/>
      <w:r>
        <w:rPr>
          <w:sz w:val="18"/>
          <w:szCs w:val="18"/>
        </w:rPr>
        <w:t xml:space="preserve"> V.S. DateTime2</w:t>
      </w:r>
    </w:p>
    <w:p w14:paraId="6AEF8856" w14:textId="77777777" w:rsidR="007A0A29" w:rsidRDefault="007A0A29" w:rsidP="00570BF2">
      <w:pPr>
        <w:spacing w:after="0"/>
      </w:pPr>
      <w:r>
        <w:rPr>
          <w:sz w:val="18"/>
          <w:szCs w:val="18"/>
        </w:rPr>
        <w:t>1.1.</w:t>
      </w:r>
    </w:p>
    <w:p w14:paraId="024E2B4E" w14:textId="77777777" w:rsidR="007A0A29" w:rsidRDefault="007A0A29" w:rsidP="00570BF2">
      <w:pPr>
        <w:spacing w:after="0"/>
      </w:pPr>
      <w:proofErr w:type="spellStart"/>
      <w:r>
        <w:rPr>
          <w:sz w:val="18"/>
          <w:szCs w:val="18"/>
        </w:rPr>
        <w:t>DateTime</w:t>
      </w:r>
      <w:proofErr w:type="spellEnd"/>
    </w:p>
    <w:p w14:paraId="0BDFFDB8" w14:textId="77777777" w:rsidR="007A0A29" w:rsidRDefault="007A0A29" w:rsidP="00570BF2">
      <w:pPr>
        <w:spacing w:after="0"/>
      </w:pPr>
      <w:r>
        <w:rPr>
          <w:sz w:val="18"/>
          <w:szCs w:val="18"/>
        </w:rPr>
        <w:t>1.1.1.</w:t>
      </w:r>
    </w:p>
    <w:p w14:paraId="2B154008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Date </w:t>
      </w:r>
      <w:proofErr w:type="gramStart"/>
      <w:r>
        <w:rPr>
          <w:sz w:val="18"/>
          <w:szCs w:val="18"/>
        </w:rPr>
        <w:t>Range :</w:t>
      </w:r>
      <w:proofErr w:type="gramEnd"/>
    </w:p>
    <w:p w14:paraId="6946489D" w14:textId="77777777" w:rsidR="007A0A29" w:rsidRDefault="007A0A29" w:rsidP="00570BF2">
      <w:pPr>
        <w:spacing w:after="0"/>
      </w:pPr>
      <w:r>
        <w:rPr>
          <w:sz w:val="18"/>
          <w:szCs w:val="18"/>
        </w:rPr>
        <w:t>January 1, 1753, through December 31, 9999</w:t>
      </w:r>
    </w:p>
    <w:p w14:paraId="485C9832" w14:textId="77777777" w:rsidR="007A0A29" w:rsidRDefault="007A0A29" w:rsidP="00570BF2">
      <w:pPr>
        <w:spacing w:after="0"/>
      </w:pPr>
      <w:r>
        <w:rPr>
          <w:sz w:val="18"/>
          <w:szCs w:val="18"/>
        </w:rPr>
        <w:t>1.1.2.</w:t>
      </w:r>
    </w:p>
    <w:p w14:paraId="2347A090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Time </w:t>
      </w:r>
      <w:proofErr w:type="gramStart"/>
      <w:r>
        <w:rPr>
          <w:sz w:val="18"/>
          <w:szCs w:val="18"/>
        </w:rPr>
        <w:t>Range :</w:t>
      </w:r>
      <w:proofErr w:type="gramEnd"/>
    </w:p>
    <w:p w14:paraId="0DE78B75" w14:textId="77777777" w:rsidR="007A0A29" w:rsidRDefault="007A0A29" w:rsidP="00570BF2">
      <w:pPr>
        <w:spacing w:after="0"/>
      </w:pPr>
      <w:r>
        <w:rPr>
          <w:sz w:val="18"/>
          <w:szCs w:val="18"/>
        </w:rPr>
        <w:t>00:00:00 through 23:59:59.997</w:t>
      </w:r>
    </w:p>
    <w:p w14:paraId="06DDC480" w14:textId="77777777" w:rsidR="007A0A29" w:rsidRDefault="007A0A29" w:rsidP="00570BF2">
      <w:pPr>
        <w:spacing w:after="0"/>
      </w:pPr>
      <w:r>
        <w:rPr>
          <w:sz w:val="18"/>
          <w:szCs w:val="18"/>
        </w:rPr>
        <w:t>1.1.3.</w:t>
      </w:r>
    </w:p>
    <w:p w14:paraId="04C8106F" w14:textId="77777777" w:rsidR="007A0A29" w:rsidRDefault="007A0A29" w:rsidP="00570BF2">
      <w:pPr>
        <w:spacing w:after="0"/>
      </w:pPr>
      <w:proofErr w:type="gramStart"/>
      <w:r>
        <w:rPr>
          <w:sz w:val="18"/>
          <w:szCs w:val="18"/>
        </w:rPr>
        <w:t>Accuracy :</w:t>
      </w:r>
      <w:proofErr w:type="gramEnd"/>
    </w:p>
    <w:p w14:paraId="0A2B3311" w14:textId="77777777" w:rsidR="007A0A29" w:rsidRDefault="007A0A29" w:rsidP="00570BF2">
      <w:pPr>
        <w:spacing w:after="0"/>
      </w:pPr>
      <w:r>
        <w:rPr>
          <w:sz w:val="18"/>
          <w:szCs w:val="18"/>
        </w:rPr>
        <w:t>3.33 Milli-seconds</w:t>
      </w:r>
    </w:p>
    <w:p w14:paraId="3652C441" w14:textId="77777777" w:rsidR="007A0A29" w:rsidRDefault="007A0A29" w:rsidP="00570BF2">
      <w:pPr>
        <w:spacing w:after="0"/>
      </w:pPr>
      <w:r>
        <w:rPr>
          <w:sz w:val="18"/>
          <w:szCs w:val="18"/>
        </w:rPr>
        <w:t>1.1.4.</w:t>
      </w:r>
    </w:p>
    <w:p w14:paraId="203FCA7B" w14:textId="77777777" w:rsidR="007A0A29" w:rsidRDefault="007A0A29" w:rsidP="00570BF2">
      <w:pPr>
        <w:spacing w:after="0"/>
      </w:pPr>
      <w:proofErr w:type="gramStart"/>
      <w:r>
        <w:rPr>
          <w:sz w:val="18"/>
          <w:szCs w:val="18"/>
        </w:rPr>
        <w:t>Size :</w:t>
      </w:r>
      <w:proofErr w:type="gramEnd"/>
    </w:p>
    <w:p w14:paraId="4A47947E" w14:textId="77777777" w:rsidR="007A0A29" w:rsidRDefault="007A0A29" w:rsidP="00570BF2">
      <w:pPr>
        <w:spacing w:after="0"/>
      </w:pPr>
      <w:r>
        <w:rPr>
          <w:sz w:val="18"/>
          <w:szCs w:val="18"/>
        </w:rPr>
        <w:t>8 Bytes</w:t>
      </w:r>
    </w:p>
    <w:p w14:paraId="37188E60" w14:textId="77777777" w:rsidR="007A0A29" w:rsidRDefault="007A0A29" w:rsidP="00570BF2">
      <w:pPr>
        <w:spacing w:after="0"/>
      </w:pPr>
      <w:r>
        <w:rPr>
          <w:sz w:val="18"/>
          <w:szCs w:val="18"/>
        </w:rPr>
        <w:t>1.1.5.</w:t>
      </w:r>
    </w:p>
    <w:p w14:paraId="441AC23B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Default </w:t>
      </w:r>
      <w:proofErr w:type="gramStart"/>
      <w:r>
        <w:rPr>
          <w:sz w:val="18"/>
          <w:szCs w:val="18"/>
        </w:rPr>
        <w:t>value :</w:t>
      </w:r>
      <w:proofErr w:type="gramEnd"/>
    </w:p>
    <w:p w14:paraId="519A249A" w14:textId="77777777" w:rsidR="007A0A29" w:rsidRDefault="007A0A29" w:rsidP="00570BF2">
      <w:pPr>
        <w:spacing w:after="0"/>
      </w:pPr>
      <w:r>
        <w:rPr>
          <w:sz w:val="18"/>
          <w:szCs w:val="18"/>
        </w:rPr>
        <w:t>1900-01-01 00:00:00</w:t>
      </w:r>
    </w:p>
    <w:p w14:paraId="217B199D" w14:textId="77777777" w:rsidR="007A0A29" w:rsidRDefault="007A0A29" w:rsidP="00570BF2">
      <w:pPr>
        <w:spacing w:after="0"/>
      </w:pPr>
      <w:r>
        <w:rPr>
          <w:sz w:val="18"/>
          <w:szCs w:val="18"/>
        </w:rPr>
        <w:t>------------------------------------</w:t>
      </w:r>
    </w:p>
    <w:p w14:paraId="0A926492" w14:textId="77777777" w:rsidR="007A0A29" w:rsidRDefault="007A0A29" w:rsidP="00570BF2">
      <w:pPr>
        <w:spacing w:after="0"/>
      </w:pPr>
      <w:r>
        <w:rPr>
          <w:sz w:val="18"/>
          <w:szCs w:val="18"/>
        </w:rPr>
        <w:t>1.2.</w:t>
      </w:r>
    </w:p>
    <w:p w14:paraId="2D28E1EC" w14:textId="77777777" w:rsidR="007A0A29" w:rsidRDefault="007A0A29" w:rsidP="00570BF2">
      <w:pPr>
        <w:spacing w:after="0"/>
      </w:pPr>
      <w:proofErr w:type="spellStart"/>
      <w:r>
        <w:rPr>
          <w:sz w:val="18"/>
          <w:szCs w:val="18"/>
        </w:rPr>
        <w:t>SmallDateTime</w:t>
      </w:r>
      <w:proofErr w:type="spellEnd"/>
    </w:p>
    <w:p w14:paraId="146FED02" w14:textId="77777777" w:rsidR="007A0A29" w:rsidRDefault="007A0A29" w:rsidP="00570BF2">
      <w:pPr>
        <w:spacing w:after="0"/>
      </w:pPr>
      <w:r>
        <w:rPr>
          <w:sz w:val="18"/>
          <w:szCs w:val="18"/>
        </w:rPr>
        <w:t>1.2.1.</w:t>
      </w:r>
    </w:p>
    <w:p w14:paraId="24E42A23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Date </w:t>
      </w:r>
      <w:proofErr w:type="gramStart"/>
      <w:r>
        <w:rPr>
          <w:sz w:val="18"/>
          <w:szCs w:val="18"/>
        </w:rPr>
        <w:t>Range :</w:t>
      </w:r>
      <w:proofErr w:type="gramEnd"/>
    </w:p>
    <w:p w14:paraId="60315455" w14:textId="77777777" w:rsidR="007A0A29" w:rsidRDefault="007A0A29" w:rsidP="00570BF2">
      <w:pPr>
        <w:spacing w:after="0"/>
      </w:pPr>
      <w:r>
        <w:rPr>
          <w:sz w:val="18"/>
          <w:szCs w:val="18"/>
        </w:rPr>
        <w:t>January 1, 1900, through June 6, 2079</w:t>
      </w:r>
    </w:p>
    <w:p w14:paraId="5F7D35FD" w14:textId="77777777" w:rsidR="007A0A29" w:rsidRDefault="007A0A29" w:rsidP="00570BF2">
      <w:pPr>
        <w:spacing w:after="0"/>
      </w:pPr>
      <w:r>
        <w:rPr>
          <w:sz w:val="18"/>
          <w:szCs w:val="18"/>
        </w:rPr>
        <w:t>1.2.2.</w:t>
      </w:r>
    </w:p>
    <w:p w14:paraId="618D2770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Time </w:t>
      </w:r>
      <w:proofErr w:type="gramStart"/>
      <w:r>
        <w:rPr>
          <w:sz w:val="18"/>
          <w:szCs w:val="18"/>
        </w:rPr>
        <w:t>Range :</w:t>
      </w:r>
      <w:proofErr w:type="gramEnd"/>
    </w:p>
    <w:p w14:paraId="7F2EEF8A" w14:textId="77777777" w:rsidR="007A0A29" w:rsidRDefault="007A0A29" w:rsidP="00570BF2">
      <w:pPr>
        <w:spacing w:after="0"/>
      </w:pPr>
      <w:r>
        <w:rPr>
          <w:sz w:val="18"/>
          <w:szCs w:val="18"/>
        </w:rPr>
        <w:t>00:00:00 through 23:59:59</w:t>
      </w:r>
    </w:p>
    <w:p w14:paraId="46A88B00" w14:textId="77777777" w:rsidR="007A0A29" w:rsidRDefault="007A0A29" w:rsidP="00570BF2">
      <w:pPr>
        <w:spacing w:after="0"/>
      </w:pPr>
      <w:r>
        <w:rPr>
          <w:sz w:val="18"/>
          <w:szCs w:val="18"/>
        </w:rPr>
        <w:t>1.2.3.</w:t>
      </w:r>
    </w:p>
    <w:p w14:paraId="4AE9613B" w14:textId="77777777" w:rsidR="007A0A29" w:rsidRDefault="007A0A29" w:rsidP="00570BF2">
      <w:pPr>
        <w:spacing w:after="0"/>
      </w:pPr>
      <w:proofErr w:type="gramStart"/>
      <w:r>
        <w:rPr>
          <w:sz w:val="18"/>
          <w:szCs w:val="18"/>
        </w:rPr>
        <w:t>Accuracy :</w:t>
      </w:r>
      <w:proofErr w:type="gramEnd"/>
    </w:p>
    <w:p w14:paraId="7643F34A" w14:textId="77777777" w:rsidR="007A0A29" w:rsidRDefault="007A0A29" w:rsidP="00570BF2">
      <w:pPr>
        <w:spacing w:after="0"/>
      </w:pPr>
      <w:r>
        <w:rPr>
          <w:sz w:val="18"/>
          <w:szCs w:val="18"/>
        </w:rPr>
        <w:t>1 Minute</w:t>
      </w:r>
    </w:p>
    <w:p w14:paraId="27D95C70" w14:textId="77777777" w:rsidR="007A0A29" w:rsidRDefault="007A0A29" w:rsidP="00570BF2">
      <w:pPr>
        <w:spacing w:after="0"/>
      </w:pPr>
      <w:r>
        <w:rPr>
          <w:sz w:val="18"/>
          <w:szCs w:val="18"/>
        </w:rPr>
        <w:t>1.2.4.</w:t>
      </w:r>
    </w:p>
    <w:p w14:paraId="58BC0695" w14:textId="77777777" w:rsidR="007A0A29" w:rsidRDefault="007A0A29" w:rsidP="00570BF2">
      <w:pPr>
        <w:spacing w:after="0"/>
      </w:pPr>
      <w:proofErr w:type="gramStart"/>
      <w:r>
        <w:rPr>
          <w:sz w:val="18"/>
          <w:szCs w:val="18"/>
        </w:rPr>
        <w:t>Size :</w:t>
      </w:r>
      <w:proofErr w:type="gramEnd"/>
    </w:p>
    <w:p w14:paraId="4055706C" w14:textId="77777777" w:rsidR="007A0A29" w:rsidRDefault="007A0A29" w:rsidP="00570BF2">
      <w:pPr>
        <w:spacing w:after="0"/>
      </w:pPr>
      <w:r>
        <w:rPr>
          <w:sz w:val="18"/>
          <w:szCs w:val="18"/>
        </w:rPr>
        <w:t>4 Bytes</w:t>
      </w:r>
    </w:p>
    <w:p w14:paraId="28C6C776" w14:textId="77777777" w:rsidR="007A0A29" w:rsidRDefault="007A0A29" w:rsidP="00570BF2">
      <w:pPr>
        <w:spacing w:after="0"/>
      </w:pPr>
      <w:r>
        <w:rPr>
          <w:sz w:val="18"/>
          <w:szCs w:val="18"/>
        </w:rPr>
        <w:t>1.2.5.</w:t>
      </w:r>
    </w:p>
    <w:p w14:paraId="6CDEC6BE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Default </w:t>
      </w:r>
      <w:proofErr w:type="gramStart"/>
      <w:r>
        <w:rPr>
          <w:sz w:val="18"/>
          <w:szCs w:val="18"/>
        </w:rPr>
        <w:t>value :</w:t>
      </w:r>
      <w:proofErr w:type="gramEnd"/>
    </w:p>
    <w:p w14:paraId="397B4ECD" w14:textId="77777777" w:rsidR="007A0A29" w:rsidRDefault="007A0A29" w:rsidP="00570BF2">
      <w:pPr>
        <w:spacing w:after="0"/>
      </w:pPr>
      <w:r>
        <w:rPr>
          <w:sz w:val="18"/>
          <w:szCs w:val="18"/>
        </w:rPr>
        <w:t>1900-01-01 00:00:00</w:t>
      </w:r>
    </w:p>
    <w:p w14:paraId="4A8AD7FA" w14:textId="77777777" w:rsidR="007A0A29" w:rsidRDefault="007A0A29" w:rsidP="00570BF2">
      <w:pPr>
        <w:spacing w:after="0"/>
      </w:pPr>
      <w:r>
        <w:rPr>
          <w:sz w:val="18"/>
          <w:szCs w:val="18"/>
        </w:rPr>
        <w:t>------------------------------------</w:t>
      </w:r>
    </w:p>
    <w:p w14:paraId="4B8C72ED" w14:textId="77777777" w:rsidR="007A0A29" w:rsidRDefault="007A0A29" w:rsidP="00570BF2">
      <w:pPr>
        <w:spacing w:after="0"/>
      </w:pPr>
      <w:r>
        <w:rPr>
          <w:sz w:val="18"/>
          <w:szCs w:val="18"/>
        </w:rPr>
        <w:t>1.3.</w:t>
      </w:r>
    </w:p>
    <w:p w14:paraId="6621D785" w14:textId="77777777" w:rsidR="007A0A29" w:rsidRDefault="007A0A29" w:rsidP="00570BF2">
      <w:pPr>
        <w:spacing w:after="0"/>
      </w:pPr>
      <w:r>
        <w:rPr>
          <w:sz w:val="18"/>
          <w:szCs w:val="18"/>
        </w:rPr>
        <w:t>DateTime2 Syntax:</w:t>
      </w:r>
    </w:p>
    <w:p w14:paraId="3B55F8F6" w14:textId="77777777" w:rsidR="007A0A29" w:rsidRDefault="007A0A29" w:rsidP="00570BF2">
      <w:pPr>
        <w:spacing w:after="0"/>
      </w:pPr>
      <w:r>
        <w:rPr>
          <w:sz w:val="18"/>
          <w:szCs w:val="18"/>
        </w:rPr>
        <w:t>--DateTime2[(</w:t>
      </w:r>
      <w:proofErr w:type="spellStart"/>
      <w:r>
        <w:rPr>
          <w:sz w:val="18"/>
          <w:szCs w:val="18"/>
        </w:rPr>
        <w:t>FractionalSecondsPrecision</w:t>
      </w:r>
      <w:proofErr w:type="spellEnd"/>
      <w:r>
        <w:rPr>
          <w:sz w:val="18"/>
          <w:szCs w:val="18"/>
        </w:rPr>
        <w:t>)]</w:t>
      </w:r>
    </w:p>
    <w:p w14:paraId="6C3CC191" w14:textId="77777777" w:rsidR="007A0A29" w:rsidRDefault="007A0A29" w:rsidP="00570BF2">
      <w:pPr>
        <w:spacing w:after="0"/>
      </w:pPr>
      <w:r>
        <w:rPr>
          <w:sz w:val="18"/>
          <w:szCs w:val="18"/>
        </w:rPr>
        <w:t>1.3.1.</w:t>
      </w:r>
    </w:p>
    <w:p w14:paraId="71DACD76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Date </w:t>
      </w:r>
      <w:proofErr w:type="gramStart"/>
      <w:r>
        <w:rPr>
          <w:sz w:val="18"/>
          <w:szCs w:val="18"/>
        </w:rPr>
        <w:t>Range :</w:t>
      </w:r>
      <w:proofErr w:type="gramEnd"/>
    </w:p>
    <w:p w14:paraId="72091662" w14:textId="77777777" w:rsidR="007A0A29" w:rsidRDefault="007A0A29" w:rsidP="00570BF2">
      <w:pPr>
        <w:spacing w:after="0"/>
      </w:pPr>
      <w:r>
        <w:rPr>
          <w:sz w:val="18"/>
          <w:szCs w:val="18"/>
        </w:rPr>
        <w:t>January 1, 0001, through December 31, 9999</w:t>
      </w:r>
    </w:p>
    <w:p w14:paraId="61ACAACE" w14:textId="77777777" w:rsidR="007A0A29" w:rsidRDefault="007A0A29" w:rsidP="00570BF2">
      <w:pPr>
        <w:spacing w:after="0"/>
      </w:pPr>
      <w:r>
        <w:rPr>
          <w:sz w:val="18"/>
          <w:szCs w:val="18"/>
        </w:rPr>
        <w:t>1.3.2.</w:t>
      </w:r>
    </w:p>
    <w:p w14:paraId="38218EC2" w14:textId="77777777" w:rsidR="007A0A29" w:rsidRDefault="007A0A29" w:rsidP="00570BF2">
      <w:pPr>
        <w:spacing w:after="0"/>
      </w:pPr>
      <w:r>
        <w:rPr>
          <w:sz w:val="18"/>
          <w:szCs w:val="18"/>
        </w:rPr>
        <w:lastRenderedPageBreak/>
        <w:t xml:space="preserve">Time </w:t>
      </w:r>
      <w:proofErr w:type="gramStart"/>
      <w:r>
        <w:rPr>
          <w:sz w:val="18"/>
          <w:szCs w:val="18"/>
        </w:rPr>
        <w:t>Range :</w:t>
      </w:r>
      <w:proofErr w:type="gramEnd"/>
    </w:p>
    <w:p w14:paraId="7A6E6DDB" w14:textId="77777777" w:rsidR="007A0A29" w:rsidRDefault="007A0A29" w:rsidP="00570BF2">
      <w:pPr>
        <w:spacing w:after="0"/>
      </w:pPr>
      <w:r>
        <w:rPr>
          <w:sz w:val="18"/>
          <w:szCs w:val="18"/>
        </w:rPr>
        <w:t>00:00:00 through 23:59:59.9999999</w:t>
      </w:r>
    </w:p>
    <w:p w14:paraId="79797267" w14:textId="77777777" w:rsidR="007A0A29" w:rsidRDefault="007A0A29" w:rsidP="00570BF2">
      <w:pPr>
        <w:spacing w:after="0"/>
      </w:pPr>
      <w:r>
        <w:rPr>
          <w:sz w:val="18"/>
          <w:szCs w:val="18"/>
        </w:rPr>
        <w:t>1.3.3.</w:t>
      </w:r>
    </w:p>
    <w:p w14:paraId="4326BF65" w14:textId="77777777" w:rsidR="007A0A29" w:rsidRDefault="007A0A29" w:rsidP="00570BF2">
      <w:pPr>
        <w:spacing w:after="0"/>
      </w:pPr>
      <w:proofErr w:type="gramStart"/>
      <w:r>
        <w:rPr>
          <w:sz w:val="18"/>
          <w:szCs w:val="18"/>
        </w:rPr>
        <w:t>Accuracy :</w:t>
      </w:r>
      <w:proofErr w:type="gramEnd"/>
    </w:p>
    <w:p w14:paraId="408967C6" w14:textId="77777777" w:rsidR="007A0A29" w:rsidRDefault="007A0A29" w:rsidP="00570BF2">
      <w:pPr>
        <w:spacing w:after="0"/>
      </w:pPr>
      <w:r>
        <w:rPr>
          <w:sz w:val="18"/>
          <w:szCs w:val="18"/>
        </w:rPr>
        <w:t>100 nanoseconds</w:t>
      </w:r>
    </w:p>
    <w:p w14:paraId="725EE7D9" w14:textId="77777777" w:rsidR="007A0A29" w:rsidRDefault="007A0A29" w:rsidP="00570BF2">
      <w:pPr>
        <w:spacing w:after="0"/>
      </w:pPr>
      <w:r>
        <w:rPr>
          <w:sz w:val="18"/>
          <w:szCs w:val="18"/>
        </w:rPr>
        <w:t>1.3.4.</w:t>
      </w:r>
    </w:p>
    <w:p w14:paraId="3DF176A1" w14:textId="77777777" w:rsidR="007A0A29" w:rsidRDefault="007A0A29" w:rsidP="00570BF2">
      <w:pPr>
        <w:spacing w:after="0"/>
      </w:pPr>
      <w:proofErr w:type="gramStart"/>
      <w:r>
        <w:rPr>
          <w:sz w:val="18"/>
          <w:szCs w:val="18"/>
        </w:rPr>
        <w:t>Size :</w:t>
      </w:r>
      <w:proofErr w:type="gramEnd"/>
    </w:p>
    <w:p w14:paraId="7360CFA2" w14:textId="77777777" w:rsidR="007A0A29" w:rsidRDefault="007A0A29" w:rsidP="00570BF2">
      <w:pPr>
        <w:spacing w:after="0"/>
      </w:pPr>
      <w:proofErr w:type="spellStart"/>
      <w:r>
        <w:rPr>
          <w:sz w:val="18"/>
          <w:szCs w:val="18"/>
        </w:rPr>
        <w:t>FractionalSecondsPrecision</w:t>
      </w:r>
      <w:proofErr w:type="spellEnd"/>
      <w:r>
        <w:rPr>
          <w:sz w:val="18"/>
          <w:szCs w:val="18"/>
        </w:rPr>
        <w:t xml:space="preserve"> is optional parameter</w:t>
      </w:r>
    </w:p>
    <w:p w14:paraId="640A6F30" w14:textId="77777777" w:rsidR="007A0A29" w:rsidRDefault="007A0A29" w:rsidP="00570BF2">
      <w:pPr>
        <w:spacing w:after="0"/>
      </w:pPr>
      <w:r>
        <w:rPr>
          <w:sz w:val="18"/>
          <w:szCs w:val="18"/>
        </w:rPr>
        <w:t>and can be 0 to 7 digits.</w:t>
      </w:r>
    </w:p>
    <w:p w14:paraId="7F586FA8" w14:textId="77777777" w:rsidR="007A0A29" w:rsidRDefault="007A0A29" w:rsidP="00570BF2">
      <w:pPr>
        <w:spacing w:after="0"/>
      </w:pPr>
      <w:r>
        <w:rPr>
          <w:sz w:val="18"/>
          <w:szCs w:val="18"/>
        </w:rPr>
        <w:t>The default is DateTime2(7).</w:t>
      </w:r>
    </w:p>
    <w:p w14:paraId="7EC07D75" w14:textId="77777777" w:rsidR="007A0A29" w:rsidRDefault="007A0A29" w:rsidP="00570BF2">
      <w:pPr>
        <w:spacing w:after="0"/>
      </w:pPr>
      <w:r>
        <w:rPr>
          <w:sz w:val="18"/>
          <w:szCs w:val="18"/>
        </w:rPr>
        <w:t>DateTime2(0) to DateTime2(2) take 6 bytes.</w:t>
      </w:r>
    </w:p>
    <w:p w14:paraId="3999F468" w14:textId="77777777" w:rsidR="007A0A29" w:rsidRDefault="007A0A29" w:rsidP="00570BF2">
      <w:pPr>
        <w:spacing w:after="0"/>
      </w:pPr>
      <w:r>
        <w:rPr>
          <w:sz w:val="18"/>
          <w:szCs w:val="18"/>
        </w:rPr>
        <w:t>DateTime2(3) to DateTime2(4) take 7 bytes</w:t>
      </w:r>
    </w:p>
    <w:p w14:paraId="6241F9D8" w14:textId="77777777" w:rsidR="007A0A29" w:rsidRDefault="007A0A29" w:rsidP="00570BF2">
      <w:pPr>
        <w:spacing w:after="0"/>
      </w:pPr>
      <w:r>
        <w:rPr>
          <w:sz w:val="18"/>
          <w:szCs w:val="18"/>
        </w:rPr>
        <w:t>DateTime2(5) to DateTime2(7) take 8 bytes</w:t>
      </w:r>
    </w:p>
    <w:p w14:paraId="181AB8ED" w14:textId="77777777" w:rsidR="007A0A29" w:rsidRDefault="007A0A29" w:rsidP="00570BF2">
      <w:pPr>
        <w:spacing w:after="0"/>
      </w:pPr>
      <w:r>
        <w:rPr>
          <w:sz w:val="18"/>
          <w:szCs w:val="18"/>
        </w:rPr>
        <w:t>1.3.5.</w:t>
      </w:r>
    </w:p>
    <w:p w14:paraId="54350D53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Default </w:t>
      </w:r>
      <w:proofErr w:type="gramStart"/>
      <w:r>
        <w:rPr>
          <w:sz w:val="18"/>
          <w:szCs w:val="18"/>
        </w:rPr>
        <w:t>value :</w:t>
      </w:r>
      <w:proofErr w:type="gramEnd"/>
    </w:p>
    <w:p w14:paraId="124D0FF5" w14:textId="77777777" w:rsidR="007A0A29" w:rsidRDefault="007A0A29" w:rsidP="00570BF2">
      <w:pPr>
        <w:spacing w:after="0"/>
      </w:pPr>
      <w:r>
        <w:rPr>
          <w:sz w:val="18"/>
          <w:szCs w:val="18"/>
        </w:rPr>
        <w:t>1900-01-01 00:00:00</w:t>
      </w:r>
    </w:p>
    <w:p w14:paraId="3169E593" w14:textId="77777777" w:rsidR="007A0A29" w:rsidRDefault="007A0A29" w:rsidP="00570BF2">
      <w:pPr>
        <w:spacing w:after="0"/>
      </w:pPr>
      <w:r>
        <w:rPr>
          <w:sz w:val="18"/>
          <w:szCs w:val="18"/>
        </w:rPr>
        <w:t>------------------------------------------------------------------</w:t>
      </w:r>
    </w:p>
    <w:p w14:paraId="4698FB63" w14:textId="77777777" w:rsidR="007A0A29" w:rsidRDefault="007A0A29" w:rsidP="00570BF2">
      <w:pPr>
        <w:spacing w:after="0"/>
      </w:pPr>
      <w:r>
        <w:rPr>
          <w:sz w:val="18"/>
          <w:szCs w:val="18"/>
        </w:rPr>
        <w:t>2.</w:t>
      </w:r>
    </w:p>
    <w:p w14:paraId="75F0EDA3" w14:textId="77777777" w:rsidR="007A0A29" w:rsidRDefault="007A0A29" w:rsidP="00570BF2">
      <w:pPr>
        <w:spacing w:after="0"/>
      </w:pPr>
      <w:proofErr w:type="spellStart"/>
      <w:r>
        <w:rPr>
          <w:sz w:val="18"/>
          <w:szCs w:val="18"/>
        </w:rPr>
        <w:t>EoMonth</w:t>
      </w:r>
      <w:proofErr w:type="spellEnd"/>
      <w:r>
        <w:rPr>
          <w:sz w:val="18"/>
          <w:szCs w:val="18"/>
        </w:rPr>
        <w:t xml:space="preserve"> Syntax</w:t>
      </w:r>
    </w:p>
    <w:p w14:paraId="36D97CE7" w14:textId="77777777" w:rsidR="007A0A29" w:rsidRDefault="007A0A29" w:rsidP="00570BF2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EOMONTH(</w:t>
      </w:r>
      <w:proofErr w:type="gramEnd"/>
      <w:r>
        <w:rPr>
          <w:sz w:val="18"/>
          <w:szCs w:val="18"/>
        </w:rPr>
        <w:t>datetime [,</w:t>
      </w:r>
      <w:proofErr w:type="spellStart"/>
      <w:r>
        <w:rPr>
          <w:sz w:val="18"/>
          <w:szCs w:val="18"/>
        </w:rPr>
        <w:t>monthToAdd</w:t>
      </w:r>
      <w:proofErr w:type="spellEnd"/>
      <w:r>
        <w:rPr>
          <w:sz w:val="18"/>
          <w:szCs w:val="18"/>
        </w:rPr>
        <w:t>])</w:t>
      </w:r>
    </w:p>
    <w:p w14:paraId="509978F7" w14:textId="77777777" w:rsidR="007A0A29" w:rsidRDefault="007A0A29" w:rsidP="00570BF2">
      <w:pPr>
        <w:spacing w:after="0"/>
      </w:pPr>
      <w:r>
        <w:rPr>
          <w:sz w:val="18"/>
          <w:szCs w:val="18"/>
        </w:rPr>
        <w:t>Reference:</w:t>
      </w:r>
    </w:p>
    <w:p w14:paraId="2AC28DC6" w14:textId="77777777" w:rsidR="007A0A29" w:rsidRDefault="00000000" w:rsidP="00570BF2">
      <w:pPr>
        <w:spacing w:after="0"/>
      </w:pPr>
      <w:hyperlink r:id="rId7" w:history="1">
        <w:r w:rsidR="007A0A29">
          <w:rPr>
            <w:rStyle w:val="Hyperlink"/>
            <w:sz w:val="18"/>
            <w:szCs w:val="18"/>
          </w:rPr>
          <w:t>https://docs.microsoft.com/en-us/sql/t-sql/functions/eomonth-transact-sql</w:t>
        </w:r>
      </w:hyperlink>
    </w:p>
    <w:p w14:paraId="04C5A9F1" w14:textId="77777777" w:rsidR="007A0A29" w:rsidRDefault="007A0A29" w:rsidP="00570BF2">
      <w:pPr>
        <w:spacing w:after="0"/>
      </w:pPr>
      <w:proofErr w:type="spellStart"/>
      <w:r>
        <w:rPr>
          <w:sz w:val="18"/>
          <w:szCs w:val="18"/>
        </w:rPr>
        <w:t>EoMonth</w:t>
      </w:r>
      <w:proofErr w:type="spellEnd"/>
      <w:r>
        <w:rPr>
          <w:sz w:val="18"/>
          <w:szCs w:val="18"/>
        </w:rPr>
        <w:t xml:space="preserve"> means End of Month.</w:t>
      </w:r>
    </w:p>
    <w:p w14:paraId="2E154131" w14:textId="77777777" w:rsidR="007A0A29" w:rsidRDefault="007A0A29" w:rsidP="00570BF2">
      <w:pPr>
        <w:spacing w:after="0"/>
      </w:pPr>
      <w:r>
        <w:rPr>
          <w:sz w:val="18"/>
          <w:szCs w:val="18"/>
        </w:rPr>
        <w:t>It returns the last date of the month.</w:t>
      </w:r>
    </w:p>
    <w:p w14:paraId="0072C8F3" w14:textId="77777777" w:rsidR="007A0A29" w:rsidRDefault="007A0A29" w:rsidP="00570BF2">
      <w:pPr>
        <w:spacing w:after="0"/>
      </w:pPr>
      <w:r>
        <w:rPr>
          <w:sz w:val="18"/>
          <w:szCs w:val="18"/>
        </w:rPr>
        <w:t>3.</w:t>
      </w:r>
    </w:p>
    <w:p w14:paraId="4E93C514" w14:textId="77777777" w:rsidR="007A0A29" w:rsidRDefault="007A0A29" w:rsidP="00570BF2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DATEFROMPARTS(</w:t>
      </w:r>
      <w:proofErr w:type="spellStart"/>
      <w:proofErr w:type="gramEnd"/>
      <w:r>
        <w:rPr>
          <w:sz w:val="18"/>
          <w:szCs w:val="18"/>
        </w:rPr>
        <w:t>year,month,day</w:t>
      </w:r>
      <w:proofErr w:type="spellEnd"/>
      <w:r>
        <w:rPr>
          <w:sz w:val="18"/>
          <w:szCs w:val="18"/>
        </w:rPr>
        <w:t>)</w:t>
      </w:r>
    </w:p>
    <w:p w14:paraId="15FC6FF4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--DATETIME2FROMPARTS </w:t>
      </w:r>
      <w:proofErr w:type="gramStart"/>
      <w:r>
        <w:rPr>
          <w:sz w:val="18"/>
          <w:szCs w:val="18"/>
        </w:rPr>
        <w:t>( year</w:t>
      </w:r>
      <w:proofErr w:type="gramEnd"/>
      <w:r>
        <w:rPr>
          <w:sz w:val="18"/>
          <w:szCs w:val="18"/>
        </w:rPr>
        <w:t>, month, day, hour, minute, seconds, fractions, precision )</w:t>
      </w:r>
    </w:p>
    <w:p w14:paraId="105FA0DC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--SMALLDATETIMEFROMPARTS </w:t>
      </w:r>
      <w:proofErr w:type="gramStart"/>
      <w:r>
        <w:rPr>
          <w:sz w:val="18"/>
          <w:szCs w:val="18"/>
        </w:rPr>
        <w:t>( year</w:t>
      </w:r>
      <w:proofErr w:type="gramEnd"/>
      <w:r>
        <w:rPr>
          <w:sz w:val="18"/>
          <w:szCs w:val="18"/>
        </w:rPr>
        <w:t>, month, day, hour, minute )</w:t>
      </w:r>
    </w:p>
    <w:p w14:paraId="3FAADAC2" w14:textId="77777777" w:rsidR="007A0A29" w:rsidRDefault="007A0A29" w:rsidP="00570BF2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TIMEFROMPARTS( hour</w:t>
      </w:r>
      <w:proofErr w:type="gramEnd"/>
      <w:r>
        <w:rPr>
          <w:sz w:val="18"/>
          <w:szCs w:val="18"/>
        </w:rPr>
        <w:t>, minute, seconds, fractions, precision )</w:t>
      </w:r>
    </w:p>
    <w:p w14:paraId="18971F38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--DATETIMEOFFSETFROMPARTS </w:t>
      </w:r>
      <w:proofErr w:type="gramStart"/>
      <w:r>
        <w:rPr>
          <w:sz w:val="18"/>
          <w:szCs w:val="18"/>
        </w:rPr>
        <w:t>( year</w:t>
      </w:r>
      <w:proofErr w:type="gramEnd"/>
      <w:r>
        <w:rPr>
          <w:sz w:val="18"/>
          <w:szCs w:val="18"/>
        </w:rPr>
        <w:t xml:space="preserve">, month, day, hour, minute, seconds, fractions, </w:t>
      </w:r>
      <w:proofErr w:type="spellStart"/>
      <w:r>
        <w:rPr>
          <w:sz w:val="18"/>
          <w:szCs w:val="18"/>
        </w:rPr>
        <w:t>hour_offse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minute_offset</w:t>
      </w:r>
      <w:proofErr w:type="spellEnd"/>
      <w:r>
        <w:rPr>
          <w:sz w:val="18"/>
          <w:szCs w:val="18"/>
        </w:rPr>
        <w:t>, precision )</w:t>
      </w:r>
    </w:p>
    <w:p w14:paraId="7895598B" w14:textId="77777777" w:rsidR="007A0A29" w:rsidRDefault="007A0A29" w:rsidP="00570BF2">
      <w:pPr>
        <w:spacing w:after="0"/>
      </w:pPr>
      <w:r>
        <w:rPr>
          <w:sz w:val="18"/>
          <w:szCs w:val="18"/>
        </w:rPr>
        <w:t>Reference:</w:t>
      </w:r>
    </w:p>
    <w:p w14:paraId="14991E2A" w14:textId="77777777" w:rsidR="007A0A29" w:rsidRDefault="00000000" w:rsidP="00570BF2">
      <w:pPr>
        <w:spacing w:after="0"/>
      </w:pPr>
      <w:hyperlink r:id="rId8" w:history="1">
        <w:r w:rsidR="007A0A29">
          <w:rPr>
            <w:rStyle w:val="Hyperlink"/>
            <w:sz w:val="18"/>
            <w:szCs w:val="18"/>
          </w:rPr>
          <w:t>https://docs.microsoft.com/en-us/sql/t-sql/functions/datefromparts-transact-sql</w:t>
        </w:r>
      </w:hyperlink>
    </w:p>
    <w:p w14:paraId="5126DDB1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The function with invalid argument </w:t>
      </w:r>
      <w:proofErr w:type="spellStart"/>
      <w:r>
        <w:rPr>
          <w:sz w:val="18"/>
          <w:szCs w:val="18"/>
        </w:rPr>
        <w:t>valuse</w:t>
      </w:r>
      <w:proofErr w:type="spellEnd"/>
      <w:r>
        <w:rPr>
          <w:sz w:val="18"/>
          <w:szCs w:val="18"/>
        </w:rPr>
        <w:t xml:space="preserve"> will return an error.</w:t>
      </w:r>
    </w:p>
    <w:p w14:paraId="5B139E20" w14:textId="77777777" w:rsidR="007A0A29" w:rsidRDefault="007A0A29" w:rsidP="00570BF2">
      <w:pPr>
        <w:spacing w:after="0"/>
      </w:pPr>
      <w:r>
        <w:rPr>
          <w:sz w:val="18"/>
          <w:szCs w:val="18"/>
        </w:rPr>
        <w:t>If any of the arguments are NULL, then the function returns null.</w:t>
      </w:r>
    </w:p>
    <w:p w14:paraId="1AA60EC3" w14:textId="77777777" w:rsidR="007A0A29" w:rsidRDefault="007A0A29" w:rsidP="00570BF2">
      <w:pPr>
        <w:spacing w:after="0"/>
      </w:pPr>
      <w:r>
        <w:rPr>
          <w:sz w:val="18"/>
          <w:szCs w:val="18"/>
        </w:rPr>
        <w:t>3.1.</w:t>
      </w:r>
    </w:p>
    <w:p w14:paraId="6F912036" w14:textId="77777777" w:rsidR="007A0A29" w:rsidRDefault="007A0A29" w:rsidP="00570BF2">
      <w:pPr>
        <w:spacing w:after="0"/>
      </w:pPr>
      <w:proofErr w:type="spellStart"/>
      <w:r>
        <w:rPr>
          <w:sz w:val="18"/>
          <w:szCs w:val="18"/>
        </w:rPr>
        <w:t>DateFromParts</w:t>
      </w:r>
      <w:proofErr w:type="spellEnd"/>
      <w:r>
        <w:rPr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>Syntax :</w:t>
      </w:r>
      <w:proofErr w:type="gramEnd"/>
    </w:p>
    <w:p w14:paraId="2D8D9B80" w14:textId="77777777" w:rsidR="007A0A29" w:rsidRDefault="007A0A29" w:rsidP="00570BF2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DATEFROMPARTS(</w:t>
      </w:r>
      <w:proofErr w:type="spellStart"/>
      <w:proofErr w:type="gramEnd"/>
      <w:r>
        <w:rPr>
          <w:sz w:val="18"/>
          <w:szCs w:val="18"/>
        </w:rPr>
        <w:t>year,month,day</w:t>
      </w:r>
      <w:proofErr w:type="spellEnd"/>
      <w:r>
        <w:rPr>
          <w:sz w:val="18"/>
          <w:szCs w:val="18"/>
        </w:rPr>
        <w:t>)</w:t>
      </w:r>
    </w:p>
    <w:p w14:paraId="2C9335EC" w14:textId="77777777" w:rsidR="007A0A29" w:rsidRDefault="007A0A29" w:rsidP="00570BF2">
      <w:pPr>
        <w:spacing w:after="0"/>
      </w:pPr>
      <w:r>
        <w:rPr>
          <w:sz w:val="18"/>
          <w:szCs w:val="18"/>
        </w:rPr>
        <w:t>Returns a date value.</w:t>
      </w:r>
    </w:p>
    <w:p w14:paraId="26886FF5" w14:textId="77777777" w:rsidR="007A0A29" w:rsidRDefault="007A0A29" w:rsidP="00570BF2">
      <w:pPr>
        <w:spacing w:after="0"/>
      </w:pPr>
      <w:r>
        <w:rPr>
          <w:sz w:val="18"/>
          <w:szCs w:val="18"/>
        </w:rPr>
        <w:t>3.2.</w:t>
      </w:r>
    </w:p>
    <w:p w14:paraId="5B3BDFF2" w14:textId="77777777" w:rsidR="007A0A29" w:rsidRDefault="007A0A29" w:rsidP="00570BF2">
      <w:pPr>
        <w:spacing w:after="0"/>
      </w:pPr>
      <w:proofErr w:type="spellStart"/>
      <w:r>
        <w:rPr>
          <w:sz w:val="18"/>
          <w:szCs w:val="18"/>
        </w:rPr>
        <w:t>DatetimeFromParts</w:t>
      </w:r>
      <w:proofErr w:type="spellEnd"/>
      <w:r>
        <w:rPr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>Syntax :</w:t>
      </w:r>
      <w:proofErr w:type="gramEnd"/>
    </w:p>
    <w:p w14:paraId="230B2DDE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--DATETIME2FROMPARTS </w:t>
      </w:r>
      <w:proofErr w:type="gramStart"/>
      <w:r>
        <w:rPr>
          <w:sz w:val="18"/>
          <w:szCs w:val="18"/>
        </w:rPr>
        <w:t>( year</w:t>
      </w:r>
      <w:proofErr w:type="gramEnd"/>
      <w:r>
        <w:rPr>
          <w:sz w:val="18"/>
          <w:szCs w:val="18"/>
        </w:rPr>
        <w:t>, month, day, hour, minute, seconds, fractions, precision )</w:t>
      </w:r>
    </w:p>
    <w:p w14:paraId="7EEB6726" w14:textId="77777777" w:rsidR="007A0A29" w:rsidRDefault="007A0A29" w:rsidP="00570BF2">
      <w:pPr>
        <w:spacing w:after="0"/>
      </w:pPr>
      <w:r>
        <w:rPr>
          <w:sz w:val="18"/>
          <w:szCs w:val="18"/>
        </w:rPr>
        <w:t>Returns a datetime2 value.</w:t>
      </w:r>
    </w:p>
    <w:p w14:paraId="27E12447" w14:textId="77777777" w:rsidR="007A0A29" w:rsidRDefault="007A0A29" w:rsidP="00570BF2">
      <w:pPr>
        <w:spacing w:after="0"/>
      </w:pPr>
      <w:r>
        <w:rPr>
          <w:sz w:val="18"/>
          <w:szCs w:val="18"/>
        </w:rPr>
        <w:t>3.3.</w:t>
      </w:r>
    </w:p>
    <w:p w14:paraId="03397ADC" w14:textId="77777777" w:rsidR="007A0A29" w:rsidRDefault="007A0A29" w:rsidP="00570BF2">
      <w:pPr>
        <w:spacing w:after="0"/>
      </w:pPr>
      <w:proofErr w:type="spellStart"/>
      <w:r>
        <w:rPr>
          <w:sz w:val="18"/>
          <w:szCs w:val="18"/>
        </w:rPr>
        <w:t>SmallDateTimeFromParts</w:t>
      </w:r>
      <w:proofErr w:type="spellEnd"/>
      <w:r>
        <w:rPr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>Syntax :</w:t>
      </w:r>
      <w:proofErr w:type="gramEnd"/>
    </w:p>
    <w:p w14:paraId="4F2AECD6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--SMALLDATETIMEFROMPARTS </w:t>
      </w:r>
      <w:proofErr w:type="gramStart"/>
      <w:r>
        <w:rPr>
          <w:sz w:val="18"/>
          <w:szCs w:val="18"/>
        </w:rPr>
        <w:t>( year</w:t>
      </w:r>
      <w:proofErr w:type="gramEnd"/>
      <w:r>
        <w:rPr>
          <w:sz w:val="18"/>
          <w:szCs w:val="18"/>
        </w:rPr>
        <w:t>, month, day, hour, minute )</w:t>
      </w:r>
    </w:p>
    <w:p w14:paraId="3CCCC04F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Returns a </w:t>
      </w:r>
      <w:proofErr w:type="spellStart"/>
      <w:r>
        <w:rPr>
          <w:sz w:val="18"/>
          <w:szCs w:val="18"/>
        </w:rPr>
        <w:t>SmallDateTime</w:t>
      </w:r>
      <w:proofErr w:type="spellEnd"/>
      <w:r>
        <w:rPr>
          <w:sz w:val="18"/>
          <w:szCs w:val="18"/>
        </w:rPr>
        <w:t xml:space="preserve"> value.</w:t>
      </w:r>
    </w:p>
    <w:p w14:paraId="15FA7D21" w14:textId="77777777" w:rsidR="007A0A29" w:rsidRDefault="007A0A29" w:rsidP="00570BF2">
      <w:pPr>
        <w:spacing w:after="0"/>
      </w:pPr>
      <w:r>
        <w:rPr>
          <w:sz w:val="18"/>
          <w:szCs w:val="18"/>
        </w:rPr>
        <w:t>3.4.</w:t>
      </w:r>
    </w:p>
    <w:p w14:paraId="459F1A14" w14:textId="77777777" w:rsidR="007A0A29" w:rsidRDefault="007A0A29" w:rsidP="00570BF2">
      <w:pPr>
        <w:spacing w:after="0"/>
      </w:pPr>
      <w:proofErr w:type="spellStart"/>
      <w:r>
        <w:rPr>
          <w:sz w:val="18"/>
          <w:szCs w:val="18"/>
        </w:rPr>
        <w:t>TimeFromParts</w:t>
      </w:r>
      <w:proofErr w:type="spellEnd"/>
      <w:r>
        <w:rPr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>Syntax :</w:t>
      </w:r>
      <w:proofErr w:type="gramEnd"/>
    </w:p>
    <w:p w14:paraId="03B848DC" w14:textId="77777777" w:rsidR="007A0A29" w:rsidRDefault="007A0A29" w:rsidP="00570BF2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TIMEFROMPARTS( hour</w:t>
      </w:r>
      <w:proofErr w:type="gramEnd"/>
      <w:r>
        <w:rPr>
          <w:sz w:val="18"/>
          <w:szCs w:val="18"/>
        </w:rPr>
        <w:t>, minute, seconds, fractions, precision )</w:t>
      </w:r>
    </w:p>
    <w:p w14:paraId="4FCFE05C" w14:textId="77777777" w:rsidR="007A0A29" w:rsidRDefault="007A0A29" w:rsidP="00570BF2">
      <w:pPr>
        <w:spacing w:after="0"/>
      </w:pPr>
      <w:r>
        <w:rPr>
          <w:sz w:val="18"/>
          <w:szCs w:val="18"/>
        </w:rPr>
        <w:t>Returns a Time value.</w:t>
      </w:r>
    </w:p>
    <w:p w14:paraId="74DF0B5A" w14:textId="77777777" w:rsidR="007A0A29" w:rsidRDefault="007A0A29" w:rsidP="00570BF2">
      <w:pPr>
        <w:spacing w:after="0"/>
      </w:pPr>
      <w:r>
        <w:rPr>
          <w:sz w:val="18"/>
          <w:szCs w:val="18"/>
        </w:rPr>
        <w:t>3.5.</w:t>
      </w:r>
    </w:p>
    <w:p w14:paraId="2BC3650C" w14:textId="77777777" w:rsidR="007A0A29" w:rsidRDefault="007A0A29" w:rsidP="00570BF2">
      <w:pPr>
        <w:spacing w:after="0"/>
      </w:pPr>
      <w:proofErr w:type="spellStart"/>
      <w:r>
        <w:rPr>
          <w:sz w:val="18"/>
          <w:szCs w:val="18"/>
        </w:rPr>
        <w:t>DateTimeOffsetFromParts</w:t>
      </w:r>
      <w:proofErr w:type="spellEnd"/>
      <w:r>
        <w:rPr>
          <w:sz w:val="18"/>
          <w:szCs w:val="18"/>
        </w:rPr>
        <w:t xml:space="preserve"> </w:t>
      </w:r>
      <w:proofErr w:type="gramStart"/>
      <w:r>
        <w:rPr>
          <w:sz w:val="18"/>
          <w:szCs w:val="18"/>
        </w:rPr>
        <w:t>Syntax :</w:t>
      </w:r>
      <w:proofErr w:type="gramEnd"/>
    </w:p>
    <w:p w14:paraId="02083FD3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--DATETIMEOFFSETFROMPARTS </w:t>
      </w:r>
      <w:proofErr w:type="gramStart"/>
      <w:r>
        <w:rPr>
          <w:sz w:val="18"/>
          <w:szCs w:val="18"/>
        </w:rPr>
        <w:t>( year</w:t>
      </w:r>
      <w:proofErr w:type="gramEnd"/>
      <w:r>
        <w:rPr>
          <w:sz w:val="18"/>
          <w:szCs w:val="18"/>
        </w:rPr>
        <w:t xml:space="preserve">, month, day, hour, minute, seconds, fractions, </w:t>
      </w:r>
      <w:proofErr w:type="spellStart"/>
      <w:r>
        <w:rPr>
          <w:sz w:val="18"/>
          <w:szCs w:val="18"/>
        </w:rPr>
        <w:t>hour_offse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minute_offset</w:t>
      </w:r>
      <w:proofErr w:type="spellEnd"/>
      <w:r>
        <w:rPr>
          <w:sz w:val="18"/>
          <w:szCs w:val="18"/>
        </w:rPr>
        <w:t>, precision )</w:t>
      </w:r>
    </w:p>
    <w:p w14:paraId="1185398D" w14:textId="77777777" w:rsidR="007A0A29" w:rsidRDefault="007A0A29" w:rsidP="00570BF2">
      <w:pPr>
        <w:spacing w:after="0"/>
      </w:pPr>
      <w:r>
        <w:rPr>
          <w:sz w:val="18"/>
          <w:szCs w:val="18"/>
        </w:rPr>
        <w:t xml:space="preserve">Returns a </w:t>
      </w:r>
      <w:proofErr w:type="spellStart"/>
      <w:r>
        <w:rPr>
          <w:sz w:val="18"/>
          <w:szCs w:val="18"/>
        </w:rPr>
        <w:t>DateTimeOffset</w:t>
      </w:r>
      <w:proofErr w:type="spellEnd"/>
      <w:r>
        <w:rPr>
          <w:sz w:val="18"/>
          <w:szCs w:val="18"/>
        </w:rPr>
        <w:t xml:space="preserve"> value.</w:t>
      </w:r>
    </w:p>
    <w:p w14:paraId="3EFD9D08" w14:textId="77777777" w:rsidR="007A0A29" w:rsidRDefault="007A0A29" w:rsidP="00570BF2">
      <w:pPr>
        <w:spacing w:after="0"/>
      </w:pPr>
    </w:p>
    <w:p w14:paraId="227E1F57" w14:textId="77777777" w:rsidR="007A0A29" w:rsidRDefault="007A0A29" w:rsidP="00570BF2">
      <w:pPr>
        <w:spacing w:after="0"/>
      </w:pPr>
    </w:p>
    <w:p w14:paraId="5B850181" w14:textId="77777777" w:rsidR="007A0A29" w:rsidRDefault="007A0A29" w:rsidP="00570BF2">
      <w:pPr>
        <w:spacing w:after="0"/>
      </w:pPr>
    </w:p>
    <w:p w14:paraId="189794D9" w14:textId="77777777" w:rsidR="007A0A29" w:rsidRDefault="007A0A29" w:rsidP="00570BF2">
      <w:pPr>
        <w:spacing w:after="0"/>
      </w:pPr>
      <w:r>
        <w:rPr>
          <w:sz w:val="36"/>
          <w:szCs w:val="36"/>
        </w:rPr>
        <w:lastRenderedPageBreak/>
        <w:t>1. </w:t>
      </w:r>
      <w:proofErr w:type="spellStart"/>
      <w:r>
        <w:rPr>
          <w:sz w:val="36"/>
          <w:szCs w:val="36"/>
        </w:rPr>
        <w:t>EoMonthFunction</w:t>
      </w:r>
      <w:proofErr w:type="spellEnd"/>
    </w:p>
    <w:p w14:paraId="0A35FA4A" w14:textId="77777777" w:rsidR="007A0A29" w:rsidRDefault="007A0A29" w:rsidP="00570BF2">
      <w:pPr>
        <w:spacing w:after="0"/>
      </w:pPr>
    </w:p>
    <w:p w14:paraId="53CF97D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5E01CED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1_EoMonthFunction</w:t>
      </w:r>
    </w:p>
    <w:p w14:paraId="06696BA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15545D3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0897FA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EOMONTH(</w:t>
      </w:r>
      <w:proofErr w:type="gramEnd"/>
      <w:r>
        <w:rPr>
          <w:rFonts w:ascii="Consolas" w:hAnsi="Consolas"/>
          <w:color w:val="008000"/>
          <w:sz w:val="18"/>
          <w:szCs w:val="18"/>
        </w:rPr>
        <w:t>datetime [,</w:t>
      </w:r>
      <w:proofErr w:type="spellStart"/>
      <w:r>
        <w:rPr>
          <w:rFonts w:ascii="Consolas" w:hAnsi="Consolas"/>
          <w:color w:val="008000"/>
          <w:sz w:val="18"/>
          <w:szCs w:val="18"/>
        </w:rPr>
        <w:t>monthToAdd</w:t>
      </w:r>
      <w:proofErr w:type="spellEnd"/>
      <w:r>
        <w:rPr>
          <w:rFonts w:ascii="Consolas" w:hAnsi="Consolas"/>
          <w:color w:val="008000"/>
          <w:sz w:val="18"/>
          <w:szCs w:val="18"/>
        </w:rPr>
        <w:t>])</w:t>
      </w:r>
    </w:p>
    <w:p w14:paraId="15F397C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d of Month Syntax</w:t>
      </w:r>
    </w:p>
    <w:p w14:paraId="3D1303F7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returns the last date of the month.</w:t>
      </w:r>
    </w:p>
    <w:p w14:paraId="1D8BDD9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9BFDE6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70C4611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1_01</w:t>
      </w:r>
    </w:p>
    <w:p w14:paraId="38CCE43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EOMONTH(</w:t>
      </w:r>
      <w:proofErr w:type="gramEnd"/>
      <w:r>
        <w:rPr>
          <w:rFonts w:ascii="Consolas" w:hAnsi="Consolas"/>
          <w:color w:val="008000"/>
          <w:sz w:val="18"/>
          <w:szCs w:val="18"/>
        </w:rPr>
        <w:t>datetime [,</w:t>
      </w:r>
      <w:proofErr w:type="spellStart"/>
      <w:r>
        <w:rPr>
          <w:rFonts w:ascii="Consolas" w:hAnsi="Consolas"/>
          <w:color w:val="008000"/>
          <w:sz w:val="18"/>
          <w:szCs w:val="18"/>
        </w:rPr>
        <w:t>monthToAdd</w:t>
      </w:r>
      <w:proofErr w:type="spellEnd"/>
      <w:r>
        <w:rPr>
          <w:rFonts w:ascii="Consolas" w:hAnsi="Consolas"/>
          <w:color w:val="008000"/>
          <w:sz w:val="18"/>
          <w:szCs w:val="18"/>
        </w:rPr>
        <w:t>])</w:t>
      </w:r>
    </w:p>
    <w:p w14:paraId="275B71B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st day of the Month of the LEAP year</w:t>
      </w:r>
    </w:p>
    <w:p w14:paraId="7A253BC2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6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7284F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6-02-29</w:t>
      </w:r>
    </w:p>
    <w:p w14:paraId="21643C45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2/15/2016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68E78E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oMonth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87F25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eb 29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6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6667C056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4AA08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0AFD032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1_02</w:t>
      </w:r>
    </w:p>
    <w:p w14:paraId="276DE9A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EOMONTH(</w:t>
      </w:r>
      <w:proofErr w:type="gramEnd"/>
      <w:r>
        <w:rPr>
          <w:rFonts w:ascii="Consolas" w:hAnsi="Consolas"/>
          <w:color w:val="008000"/>
          <w:sz w:val="18"/>
          <w:szCs w:val="18"/>
        </w:rPr>
        <w:t>datetime [,</w:t>
      </w:r>
      <w:proofErr w:type="spellStart"/>
      <w:r>
        <w:rPr>
          <w:rFonts w:ascii="Consolas" w:hAnsi="Consolas"/>
          <w:color w:val="008000"/>
          <w:sz w:val="18"/>
          <w:szCs w:val="18"/>
        </w:rPr>
        <w:t>monthToAdd</w:t>
      </w:r>
      <w:proofErr w:type="spellEnd"/>
      <w:r>
        <w:rPr>
          <w:rFonts w:ascii="Consolas" w:hAnsi="Consolas"/>
          <w:color w:val="008000"/>
          <w:sz w:val="18"/>
          <w:szCs w:val="18"/>
        </w:rPr>
        <w:t>])</w:t>
      </w:r>
    </w:p>
    <w:p w14:paraId="3EA944E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ast day of the Month of the NON-LEAP year</w:t>
      </w:r>
    </w:p>
    <w:p w14:paraId="7EC5CD60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564CC3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5-02-28</w:t>
      </w:r>
    </w:p>
    <w:p w14:paraId="06FA586F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1F4BA0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oMonth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4A526E5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eb 28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5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0ED1FD01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E3D2B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4717E85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1_03</w:t>
      </w:r>
    </w:p>
    <w:p w14:paraId="7B39F38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EOMONTH(</w:t>
      </w:r>
      <w:proofErr w:type="gramEnd"/>
      <w:r>
        <w:rPr>
          <w:rFonts w:ascii="Consolas" w:hAnsi="Consolas"/>
          <w:color w:val="008000"/>
          <w:sz w:val="18"/>
          <w:szCs w:val="18"/>
        </w:rPr>
        <w:t>datetime [,</w:t>
      </w:r>
      <w:proofErr w:type="spellStart"/>
      <w:r>
        <w:rPr>
          <w:rFonts w:ascii="Consolas" w:hAnsi="Consolas"/>
          <w:color w:val="008000"/>
          <w:sz w:val="18"/>
          <w:szCs w:val="18"/>
        </w:rPr>
        <w:t>monthToAdd</w:t>
      </w:r>
      <w:proofErr w:type="spellEnd"/>
      <w:r>
        <w:rPr>
          <w:rFonts w:ascii="Consolas" w:hAnsi="Consolas"/>
          <w:color w:val="008000"/>
          <w:sz w:val="18"/>
          <w:szCs w:val="18"/>
        </w:rPr>
        <w:t>])</w:t>
      </w:r>
    </w:p>
    <w:p w14:paraId="793F6CC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 (</w:t>
      </w:r>
      <w:proofErr w:type="spellStart"/>
      <w:r>
        <w:rPr>
          <w:rFonts w:ascii="Consolas" w:hAnsi="Consolas"/>
          <w:color w:val="008000"/>
          <w:sz w:val="18"/>
          <w:szCs w:val="18"/>
        </w:rPr>
        <w:t>monthToAdd</w:t>
      </w:r>
      <w:proofErr w:type="spellEnd"/>
      <w:r>
        <w:rPr>
          <w:rFonts w:ascii="Consolas" w:hAnsi="Consolas"/>
          <w:color w:val="008000"/>
          <w:sz w:val="18"/>
          <w:szCs w:val="18"/>
        </w:rPr>
        <w:t>) Months and return last day of that month.</w:t>
      </w:r>
    </w:p>
    <w:p w14:paraId="113D3B75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1EA24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5-04-30</w:t>
      </w:r>
    </w:p>
    <w:p w14:paraId="3344BFDC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811FC7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oMonth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7AD12B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pr 30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5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55B41FBE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32A25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038C1B5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1_04</w:t>
      </w:r>
    </w:p>
    <w:p w14:paraId="3102743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EOMONTH(</w:t>
      </w:r>
      <w:proofErr w:type="gramEnd"/>
      <w:r>
        <w:rPr>
          <w:rFonts w:ascii="Consolas" w:hAnsi="Consolas"/>
          <w:color w:val="008000"/>
          <w:sz w:val="18"/>
          <w:szCs w:val="18"/>
        </w:rPr>
        <w:t>datetime [,</w:t>
      </w:r>
      <w:proofErr w:type="spellStart"/>
      <w:r>
        <w:rPr>
          <w:rFonts w:ascii="Consolas" w:hAnsi="Consolas"/>
          <w:color w:val="008000"/>
          <w:sz w:val="18"/>
          <w:szCs w:val="18"/>
        </w:rPr>
        <w:t>monthToAdd</w:t>
      </w:r>
      <w:proofErr w:type="spellEnd"/>
      <w:r>
        <w:rPr>
          <w:rFonts w:ascii="Consolas" w:hAnsi="Consolas"/>
          <w:color w:val="008000"/>
          <w:sz w:val="18"/>
          <w:szCs w:val="18"/>
        </w:rPr>
        <w:t>])</w:t>
      </w:r>
    </w:p>
    <w:p w14:paraId="463102A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 (</w:t>
      </w:r>
      <w:proofErr w:type="spellStart"/>
      <w:r>
        <w:rPr>
          <w:rFonts w:ascii="Consolas" w:hAnsi="Consolas"/>
          <w:color w:val="008000"/>
          <w:sz w:val="18"/>
          <w:szCs w:val="18"/>
        </w:rPr>
        <w:t>monthToAdd</w:t>
      </w:r>
      <w:proofErr w:type="spellEnd"/>
      <w:r>
        <w:rPr>
          <w:rFonts w:ascii="Consolas" w:hAnsi="Consolas"/>
          <w:color w:val="008000"/>
          <w:sz w:val="18"/>
          <w:szCs w:val="18"/>
        </w:rPr>
        <w:t>) Months and return last day of that month.</w:t>
      </w:r>
    </w:p>
    <w:p w14:paraId="613F7BA3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76F42E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4-12-31</w:t>
      </w:r>
    </w:p>
    <w:p w14:paraId="7D826BFD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75BC9A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oMonth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D124CE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c 31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4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1C7DC9E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B77F4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3A9BABC1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1_05</w:t>
      </w:r>
    </w:p>
    <w:p w14:paraId="0118CB7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EOMONTH(</w:t>
      </w:r>
      <w:proofErr w:type="gramEnd"/>
      <w:r>
        <w:rPr>
          <w:rFonts w:ascii="Consolas" w:hAnsi="Consolas"/>
          <w:color w:val="008000"/>
          <w:sz w:val="18"/>
          <w:szCs w:val="18"/>
        </w:rPr>
        <w:t>datetime [,</w:t>
      </w:r>
      <w:proofErr w:type="spellStart"/>
      <w:r>
        <w:rPr>
          <w:rFonts w:ascii="Consolas" w:hAnsi="Consolas"/>
          <w:color w:val="008000"/>
          <w:sz w:val="18"/>
          <w:szCs w:val="18"/>
        </w:rPr>
        <w:t>monthToAdd</w:t>
      </w:r>
      <w:proofErr w:type="spellEnd"/>
      <w:r>
        <w:rPr>
          <w:rFonts w:ascii="Consolas" w:hAnsi="Consolas"/>
          <w:color w:val="008000"/>
          <w:sz w:val="18"/>
          <w:szCs w:val="18"/>
        </w:rPr>
        <w:t>]) return the last date of the month.</w:t>
      </w:r>
    </w:p>
    <w:p w14:paraId="2F42E24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ATEPART(</w:t>
      </w:r>
      <w:proofErr w:type="gramEnd"/>
      <w:r>
        <w:rPr>
          <w:rFonts w:ascii="Consolas" w:hAnsi="Consolas"/>
          <w:color w:val="008000"/>
          <w:sz w:val="18"/>
          <w:szCs w:val="18"/>
        </w:rPr>
        <w:t>DD,EOMONTH(</w:t>
      </w:r>
      <w:proofErr w:type="spellStart"/>
      <w:r>
        <w:rPr>
          <w:rFonts w:ascii="Consolas" w:hAnsi="Consolas"/>
          <w:color w:val="008000"/>
          <w:sz w:val="18"/>
          <w:szCs w:val="18"/>
        </w:rPr>
        <w:t>DateOfBir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[,</w:t>
      </w:r>
      <w:proofErr w:type="spellStart"/>
      <w:r>
        <w:rPr>
          <w:rFonts w:ascii="Consolas" w:hAnsi="Consolas"/>
          <w:color w:val="008000"/>
          <w:sz w:val="18"/>
          <w:szCs w:val="18"/>
        </w:rPr>
        <w:t>monthToAdd</w:t>
      </w:r>
      <w:proofErr w:type="spellEnd"/>
      <w:r>
        <w:rPr>
          <w:rFonts w:ascii="Consolas" w:hAnsi="Consolas"/>
          <w:color w:val="008000"/>
          <w:sz w:val="18"/>
          <w:szCs w:val="18"/>
        </w:rPr>
        <w:t>]))  returns the last day.</w:t>
      </w:r>
    </w:p>
    <w:p w14:paraId="33EFD1A1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</w:t>
      </w:r>
    </w:p>
    <w:p w14:paraId="1249DAEE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1_05_01</w:t>
      </w:r>
    </w:p>
    <w:p w14:paraId="3660989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...</w:t>
      </w:r>
    </w:p>
    <w:p w14:paraId="32CABCEC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6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BE86A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6-02-29</w:t>
      </w:r>
    </w:p>
    <w:p w14:paraId="76404AC5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6'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B8157D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9</w:t>
      </w:r>
    </w:p>
    <w:p w14:paraId="4C127DEF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C761C9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5-02-28</w:t>
      </w:r>
    </w:p>
    <w:p w14:paraId="5A33430A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B9FB86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8</w:t>
      </w:r>
    </w:p>
    <w:p w14:paraId="397295EC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BEE494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5-04-30</w:t>
      </w:r>
    </w:p>
    <w:p w14:paraId="7F7E6B74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ED3DB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0</w:t>
      </w:r>
    </w:p>
    <w:p w14:paraId="3B66A4EC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BD1D81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4-12-31</w:t>
      </w:r>
    </w:p>
    <w:p w14:paraId="6C5BA279" w14:textId="77777777" w:rsidR="007A0A29" w:rsidRDefault="007A0A29" w:rsidP="00570BF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EoMonth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274FE1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1</w:t>
      </w:r>
    </w:p>
    <w:p w14:paraId="2D453F4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4996F1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------------------------</w:t>
      </w:r>
    </w:p>
    <w:p w14:paraId="1D47BF91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1_05_02</w:t>
      </w:r>
    </w:p>
    <w:p w14:paraId="648CDAF7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...</w:t>
      </w:r>
    </w:p>
    <w:p w14:paraId="0AB925E7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2/15/2016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EFBF2B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oMonth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85D3E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eb 29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6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241FF5F4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Str1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6'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792B56B9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EoMonthStr1</w:t>
      </w:r>
    </w:p>
    <w:p w14:paraId="0EAAE32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9</w:t>
      </w:r>
    </w:p>
    <w:p w14:paraId="4CDA2BCF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CF84B4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oMonth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22EBC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eb 28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5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62BCB4FE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Str2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7C7863FD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EoMonthStr2</w:t>
      </w:r>
    </w:p>
    <w:p w14:paraId="31A0DA7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8</w:t>
      </w:r>
    </w:p>
    <w:p w14:paraId="02E912DF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3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285A51E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oMonth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1C3AE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pr 30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5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020C99F2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Str3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387A8D37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EoMonthStr3</w:t>
      </w:r>
    </w:p>
    <w:p w14:paraId="5088489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0</w:t>
      </w:r>
    </w:p>
    <w:p w14:paraId="17553F31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4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C660415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EoMonth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B765D5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c 31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4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06CA6BCF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EoMonthStr4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D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O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2/15/20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1E9685FF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EoMonthStr4</w:t>
      </w:r>
    </w:p>
    <w:p w14:paraId="0F9F380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1</w:t>
      </w:r>
    </w:p>
    <w:p w14:paraId="6A35BE82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DA6A21" w14:textId="77777777" w:rsidR="007A0A29" w:rsidRDefault="007A0A29" w:rsidP="00570BF2">
      <w:pPr>
        <w:spacing w:after="0"/>
      </w:pPr>
    </w:p>
    <w:p w14:paraId="182632DB" w14:textId="77777777" w:rsidR="007A0A29" w:rsidRDefault="007A0A29" w:rsidP="00570BF2">
      <w:pPr>
        <w:spacing w:after="0"/>
      </w:pPr>
    </w:p>
    <w:p w14:paraId="0C79BE40" w14:textId="77777777" w:rsidR="007A0A29" w:rsidRDefault="007A0A29" w:rsidP="00570BF2">
      <w:pPr>
        <w:spacing w:after="0"/>
      </w:pPr>
    </w:p>
    <w:p w14:paraId="358443B0" w14:textId="77777777" w:rsidR="007A0A29" w:rsidRDefault="007A0A29" w:rsidP="00570BF2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E2597BF" w14:textId="77777777" w:rsidR="007A0A29" w:rsidRDefault="007A0A29" w:rsidP="00570BF2">
      <w:pPr>
        <w:spacing w:after="0"/>
        <w:rPr>
          <w:sz w:val="27"/>
          <w:szCs w:val="27"/>
        </w:rPr>
      </w:pPr>
    </w:p>
    <w:p w14:paraId="733B47EF" w14:textId="77777777" w:rsidR="007A0A29" w:rsidRDefault="007A0A29" w:rsidP="00570BF2">
      <w:pPr>
        <w:spacing w:after="0"/>
        <w:rPr>
          <w:sz w:val="27"/>
          <w:szCs w:val="27"/>
        </w:rPr>
      </w:pPr>
    </w:p>
    <w:p w14:paraId="44439BF4" w14:textId="77777777" w:rsidR="007A0A29" w:rsidRDefault="007A0A29" w:rsidP="00570BF2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</w:rPr>
        <w:t>2.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DateTime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V.S.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SmallDateTime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V.S. DateTime2</w:t>
      </w:r>
    </w:p>
    <w:p w14:paraId="70C2AA7E" w14:textId="77777777" w:rsidR="007A0A29" w:rsidRDefault="007A0A29" w:rsidP="00570BF2">
      <w:pPr>
        <w:spacing w:after="0"/>
      </w:pPr>
    </w:p>
    <w:p w14:paraId="77138F38" w14:textId="77777777" w:rsidR="007A0A29" w:rsidRDefault="007A0A29" w:rsidP="00570BF2">
      <w:pPr>
        <w:spacing w:after="0"/>
      </w:pPr>
    </w:p>
    <w:p w14:paraId="446A4377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3BAB0A4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09_02_DateTime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mall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.S. DateTime2</w:t>
      </w:r>
    </w:p>
    <w:p w14:paraId="2BB5AAF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736CC4E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2EC9F54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1</w:t>
      </w:r>
    </w:p>
    <w:p w14:paraId="14D49E0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mall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ange is between January 1, </w:t>
      </w:r>
      <w:proofErr w:type="gramStart"/>
      <w:r>
        <w:rPr>
          <w:rFonts w:ascii="Consolas" w:hAnsi="Consolas"/>
          <w:color w:val="008000"/>
          <w:sz w:val="18"/>
          <w:szCs w:val="18"/>
        </w:rPr>
        <w:t>1900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nd June 6, 2079</w:t>
      </w:r>
    </w:p>
    <w:p w14:paraId="3BC06E6E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605948A7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1_01</w:t>
      </w:r>
    </w:p>
    <w:p w14:paraId="5C450E93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mallDateTime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MALL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MALLDATETI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1/01/1990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4D0A6C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SmallDateTime1</w:t>
      </w:r>
    </w:p>
    <w:p w14:paraId="0695B617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77569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Jan  1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990 12:00AM</w:t>
      </w:r>
    </w:p>
    <w:p w14:paraId="5540B3B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2E3B78C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1_02</w:t>
      </w:r>
    </w:p>
    <w:p w14:paraId="3A954974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mallDateTime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MALL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MALLDATETI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6/05/2079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2FB4D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SmallDateTime1</w:t>
      </w:r>
    </w:p>
    <w:p w14:paraId="1D3983CF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2825EA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Jun  5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79 12:00AM</w:t>
      </w:r>
    </w:p>
    <w:p w14:paraId="1E7657A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3D0D8ED7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1_03</w:t>
      </w:r>
    </w:p>
    <w:p w14:paraId="4C2D9A8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mallDateTime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MALL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MALLDATETI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6/06/2079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8E37BD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SmallDateTime1</w:t>
      </w:r>
    </w:p>
    <w:p w14:paraId="46FD0974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607F07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Jun  6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079 12:00AM</w:t>
      </w:r>
    </w:p>
    <w:p w14:paraId="34F6323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63F15FC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1_04</w:t>
      </w:r>
    </w:p>
    <w:p w14:paraId="3DF4B33B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mallDateTime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MALL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MALLDATETI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31/1899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8CB905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SmallDateTime1</w:t>
      </w:r>
    </w:p>
    <w:p w14:paraId="04A2E5D0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570CB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E90A6F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</w:t>
      </w:r>
    </w:p>
    <w:p w14:paraId="4E6353A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42, Level 16, State 3, Line 200</w:t>
      </w:r>
    </w:p>
    <w:p w14:paraId="538E529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e conversion of a varchar data type to a </w:t>
      </w:r>
      <w:proofErr w:type="spellStart"/>
      <w:r>
        <w:rPr>
          <w:rFonts w:ascii="Consolas" w:hAnsi="Consolas"/>
          <w:color w:val="008000"/>
          <w:sz w:val="18"/>
          <w:szCs w:val="18"/>
        </w:rPr>
        <w:t>small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ata type resulted in an out-of-range value.</w:t>
      </w:r>
    </w:p>
    <w:p w14:paraId="16043C6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B8E46C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5C3E612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09_02_01_05</w:t>
      </w:r>
    </w:p>
    <w:p w14:paraId="6022616C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mallDateTime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MALL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MALLDATETI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6/07/2079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2004BEC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SmallDateTime1</w:t>
      </w:r>
    </w:p>
    <w:p w14:paraId="006D4E7E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C68DC4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DD6E1C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</w:t>
      </w:r>
    </w:p>
    <w:p w14:paraId="17A0D38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42, Level 16, State 3, Line 210</w:t>
      </w:r>
    </w:p>
    <w:p w14:paraId="0FDFD76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e conversion of a varchar data type to a </w:t>
      </w:r>
      <w:proofErr w:type="spellStart"/>
      <w:r>
        <w:rPr>
          <w:rFonts w:ascii="Consolas" w:hAnsi="Consolas"/>
          <w:color w:val="008000"/>
          <w:sz w:val="18"/>
          <w:szCs w:val="18"/>
        </w:rPr>
        <w:t>small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ata type resulted in an out-of-range value.</w:t>
      </w:r>
    </w:p>
    <w:p w14:paraId="19568F5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8C4B93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1E01716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2</w:t>
      </w:r>
    </w:p>
    <w:p w14:paraId="386960A1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ange is between January 1, </w:t>
      </w:r>
      <w:proofErr w:type="gramStart"/>
      <w:r>
        <w:rPr>
          <w:rFonts w:ascii="Consolas" w:hAnsi="Consolas"/>
          <w:color w:val="008000"/>
          <w:sz w:val="18"/>
          <w:szCs w:val="18"/>
        </w:rPr>
        <w:t>1753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nd December 31, 9999</w:t>
      </w:r>
    </w:p>
    <w:p w14:paraId="3DACC7E5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287D7A01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2_01</w:t>
      </w:r>
    </w:p>
    <w:p w14:paraId="70BE3BB9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1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1/01/1753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D060D5C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1</w:t>
      </w:r>
    </w:p>
    <w:p w14:paraId="7C3B64A6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91398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Jan  1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753 12:00AM</w:t>
      </w:r>
    </w:p>
    <w:p w14:paraId="1758C86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440C375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2_02</w:t>
      </w:r>
    </w:p>
    <w:p w14:paraId="23B4A382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1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31/9999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F178F5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1</w:t>
      </w:r>
    </w:p>
    <w:p w14:paraId="41BA3AD3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6F991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c 31 9999 12:00AM</w:t>
      </w:r>
    </w:p>
    <w:p w14:paraId="74515C3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704BF87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2_03</w:t>
      </w:r>
    </w:p>
    <w:p w14:paraId="2D88779A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1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31/1752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7611E9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1</w:t>
      </w:r>
    </w:p>
    <w:p w14:paraId="13DF8A4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1C8B69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C1073F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</w:t>
      </w:r>
    </w:p>
    <w:p w14:paraId="6E3D0F9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42, Level 16, State 3, Line 270</w:t>
      </w:r>
    </w:p>
    <w:p w14:paraId="378CDECE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conversion of a varchar data type to a datetime data type resulted in an out-of-range value.</w:t>
      </w:r>
    </w:p>
    <w:p w14:paraId="324C5B3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654AA7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691C94B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2_04</w:t>
      </w:r>
    </w:p>
    <w:p w14:paraId="0882D3A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1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FF"/>
          <w:sz w:val="18"/>
          <w:szCs w:val="18"/>
        </w:rPr>
        <w:t>DateTi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1/01/10000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FE81F7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sz w:val="18"/>
          <w:szCs w:val="18"/>
        </w:rPr>
        <w:t>@DateTime1</w:t>
      </w:r>
    </w:p>
    <w:p w14:paraId="47CCA17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05B500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A1A422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</w:t>
      </w:r>
    </w:p>
    <w:p w14:paraId="7C67FC8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41, Level 16, State 1, Line 281</w:t>
      </w:r>
    </w:p>
    <w:p w14:paraId="3C4F894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nversion failed when converting date and/or time from character string.</w:t>
      </w:r>
    </w:p>
    <w:p w14:paraId="5252588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C1A6CC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5CCB402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3</w:t>
      </w:r>
    </w:p>
    <w:p w14:paraId="7C6893F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ateTime2 Range is between January 1, 0001 and December 31, 9999</w:t>
      </w:r>
    </w:p>
    <w:p w14:paraId="53018AB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7D32EDB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3_01</w:t>
      </w:r>
    </w:p>
    <w:p w14:paraId="25D7370A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1/01/0001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674A4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2</w:t>
      </w:r>
    </w:p>
    <w:p w14:paraId="3199893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31F3B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0001-01-01 00:00:00.0000000</w:t>
      </w:r>
    </w:p>
    <w:p w14:paraId="1960CE6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31DA8A4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3_02</w:t>
      </w:r>
    </w:p>
    <w:p w14:paraId="27F879C0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31/9999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263830F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2</w:t>
      </w:r>
    </w:p>
    <w:p w14:paraId="3EA794CA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E03E805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9999-12-31 00:00:00.0000000</w:t>
      </w:r>
    </w:p>
    <w:p w14:paraId="36E8E21B" w14:textId="77777777" w:rsidR="007A0A29" w:rsidRDefault="007A0A29" w:rsidP="00570BF2">
      <w:pPr>
        <w:spacing w:after="0"/>
      </w:pPr>
    </w:p>
    <w:p w14:paraId="1F36FAEE" w14:textId="77777777" w:rsidR="007A0A29" w:rsidRDefault="007A0A29" w:rsidP="00570BF2">
      <w:pPr>
        <w:spacing w:after="0"/>
      </w:pPr>
    </w:p>
    <w:p w14:paraId="1B453D2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4A46C51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4</w:t>
      </w:r>
    </w:p>
    <w:p w14:paraId="18042D1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ateTime2[(</w:t>
      </w:r>
      <w:proofErr w:type="spellStart"/>
      <w:r>
        <w:rPr>
          <w:rFonts w:ascii="Consolas" w:hAnsi="Consolas"/>
          <w:color w:val="008000"/>
          <w:sz w:val="18"/>
          <w:szCs w:val="18"/>
        </w:rPr>
        <w:t>FractionalSecondsPrecision</w:t>
      </w:r>
      <w:proofErr w:type="spellEnd"/>
      <w:r>
        <w:rPr>
          <w:rFonts w:ascii="Consolas" w:hAnsi="Consolas"/>
          <w:color w:val="008000"/>
          <w:sz w:val="18"/>
          <w:szCs w:val="18"/>
        </w:rPr>
        <w:t>)]</w:t>
      </w:r>
    </w:p>
    <w:p w14:paraId="7341CEF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3EAE129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4_01</w:t>
      </w:r>
    </w:p>
    <w:p w14:paraId="370B95CD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15/2017 21:21:21.1234567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7EB1BD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ALENG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Time2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1757873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2</w:t>
      </w:r>
    </w:p>
    <w:p w14:paraId="729AB6FB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Bytes'</w:t>
      </w:r>
    </w:p>
    <w:p w14:paraId="346AA7E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B83855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12-15 21:21:21</w:t>
      </w:r>
    </w:p>
    <w:p w14:paraId="085618E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 Bytes</w:t>
      </w:r>
    </w:p>
    <w:p w14:paraId="6A0631D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0AB3738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09_02_04_02</w:t>
      </w:r>
    </w:p>
    <w:p w14:paraId="2163DB23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15/2017 21:21:21.1234567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EDA8012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ALENG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Time2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6FE869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2</w:t>
      </w:r>
    </w:p>
    <w:p w14:paraId="3333F4FD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Bytes'</w:t>
      </w:r>
    </w:p>
    <w:p w14:paraId="6B4A56AA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DEB9FE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12-15 21:21:21.1</w:t>
      </w:r>
    </w:p>
    <w:p w14:paraId="736273B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 Bytes</w:t>
      </w:r>
    </w:p>
    <w:p w14:paraId="22FD93D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751E463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4_03</w:t>
      </w:r>
    </w:p>
    <w:p w14:paraId="2579CB3C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15/2017 21:21:21.1234567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768973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ALENG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Time2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83D3A5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2</w:t>
      </w:r>
    </w:p>
    <w:p w14:paraId="2E5B5D19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Bytes'</w:t>
      </w:r>
    </w:p>
    <w:p w14:paraId="020F612D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0FADB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12-15 21:21:21.12</w:t>
      </w:r>
    </w:p>
    <w:p w14:paraId="2B878845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6 Bytes</w:t>
      </w:r>
    </w:p>
    <w:p w14:paraId="09837A3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13F342F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4_04</w:t>
      </w:r>
    </w:p>
    <w:p w14:paraId="765D4BDB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15/2017 21:21:21.1234567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3404FF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ALENG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Time2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AB08EF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2</w:t>
      </w:r>
    </w:p>
    <w:p w14:paraId="32697BF6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Bytes'</w:t>
      </w:r>
    </w:p>
    <w:p w14:paraId="13C56B3B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7AF684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12-15 21:21:21.123</w:t>
      </w:r>
    </w:p>
    <w:p w14:paraId="3F3FA42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 Bytes</w:t>
      </w:r>
    </w:p>
    <w:p w14:paraId="0789A03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45D470B1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4_05</w:t>
      </w:r>
    </w:p>
    <w:p w14:paraId="01F402CF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15/2017 21:21:21.1234567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1C5DC6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ALENG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Time2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462C9B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2</w:t>
      </w:r>
    </w:p>
    <w:p w14:paraId="3F29FF34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Bytes'</w:t>
      </w:r>
    </w:p>
    <w:p w14:paraId="493054BB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E2F5C3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12-15 21:21:21.1235</w:t>
      </w:r>
    </w:p>
    <w:p w14:paraId="59F121A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7 Bytes</w:t>
      </w:r>
    </w:p>
    <w:p w14:paraId="12A54A6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6A2339F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09_02_04_06</w:t>
      </w:r>
    </w:p>
    <w:p w14:paraId="64747513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15/2017 21:21:21.1234567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2BC55C2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ALENG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Time2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32D6FB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2</w:t>
      </w:r>
    </w:p>
    <w:p w14:paraId="2F6E3D6A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Bytes'</w:t>
      </w:r>
    </w:p>
    <w:p w14:paraId="3336EA71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CCD035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12-15 21:21:21.12346</w:t>
      </w:r>
    </w:p>
    <w:p w14:paraId="385C755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 Bytes</w:t>
      </w:r>
    </w:p>
    <w:p w14:paraId="4E0D8C2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78C5907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4_07</w:t>
      </w:r>
    </w:p>
    <w:p w14:paraId="4E436A09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15/2017 21:21:21.1234567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47C89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ALENG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Time2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E7233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2</w:t>
      </w:r>
    </w:p>
    <w:p w14:paraId="4D3EF76E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Bytes'</w:t>
      </w:r>
    </w:p>
    <w:p w14:paraId="03A719DF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982A7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12-15 21:21:21.123457</w:t>
      </w:r>
    </w:p>
    <w:p w14:paraId="34A3239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 Bytes</w:t>
      </w:r>
    </w:p>
    <w:p w14:paraId="7199A02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2DA14CB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2_04_08</w:t>
      </w:r>
    </w:p>
    <w:p w14:paraId="2008AE79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2/15/2017 21:21:21.1234567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81A0EF5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ALENG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DateTime2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ABC8CEA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DateTime2</w:t>
      </w:r>
    </w:p>
    <w:p w14:paraId="5E76EAE3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@DataLength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Bytes'</w:t>
      </w:r>
    </w:p>
    <w:p w14:paraId="131DE64D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D18D7A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7-12-15 21:21:21.1234567</w:t>
      </w:r>
    </w:p>
    <w:p w14:paraId="3D16575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 Bytes</w:t>
      </w:r>
    </w:p>
    <w:p w14:paraId="1D229D6C" w14:textId="77777777" w:rsidR="007A0A29" w:rsidRDefault="007A0A29" w:rsidP="00570BF2">
      <w:pPr>
        <w:spacing w:after="0"/>
      </w:pPr>
    </w:p>
    <w:p w14:paraId="53FDFDC4" w14:textId="77777777" w:rsidR="007A0A29" w:rsidRDefault="007A0A29" w:rsidP="00570BF2">
      <w:pPr>
        <w:spacing w:after="0"/>
      </w:pPr>
    </w:p>
    <w:p w14:paraId="51FD379F" w14:textId="77777777" w:rsidR="007A0A29" w:rsidRDefault="007A0A29" w:rsidP="00570BF2">
      <w:pPr>
        <w:spacing w:after="0"/>
      </w:pPr>
    </w:p>
    <w:p w14:paraId="7A4BAC6B" w14:textId="77777777" w:rsidR="007A0A29" w:rsidRDefault="007A0A29" w:rsidP="00570BF2">
      <w:pPr>
        <w:spacing w:after="0"/>
      </w:pPr>
    </w:p>
    <w:p w14:paraId="44228706" w14:textId="77777777" w:rsidR="007A0A29" w:rsidRDefault="007A0A29" w:rsidP="00570BF2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7BA2B849" w14:textId="77777777" w:rsidR="007A0A29" w:rsidRDefault="007A0A29" w:rsidP="00570BF2">
      <w:pPr>
        <w:spacing w:after="0"/>
        <w:rPr>
          <w:sz w:val="27"/>
          <w:szCs w:val="27"/>
        </w:rPr>
      </w:pPr>
    </w:p>
    <w:p w14:paraId="2C84B0D2" w14:textId="77777777" w:rsidR="007A0A29" w:rsidRDefault="007A0A29" w:rsidP="00570BF2">
      <w:pPr>
        <w:spacing w:after="0"/>
        <w:rPr>
          <w:sz w:val="27"/>
          <w:szCs w:val="27"/>
        </w:rPr>
      </w:pPr>
    </w:p>
    <w:p w14:paraId="79803C21" w14:textId="77777777" w:rsidR="007A0A29" w:rsidRDefault="007A0A29" w:rsidP="00570BF2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36"/>
          <w:szCs w:val="36"/>
        </w:rPr>
        <w:t>3. 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DateFromPartsFunction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V.S. DateTime2FromPartsFunction</w:t>
      </w:r>
    </w:p>
    <w:p w14:paraId="478FC802" w14:textId="77777777" w:rsidR="007A0A29" w:rsidRDefault="007A0A29" w:rsidP="00570BF2">
      <w:pPr>
        <w:spacing w:after="0"/>
      </w:pPr>
    </w:p>
    <w:p w14:paraId="71F8BEAE" w14:textId="77777777" w:rsidR="007A0A29" w:rsidRDefault="007A0A29" w:rsidP="00570BF2">
      <w:pPr>
        <w:spacing w:after="0"/>
      </w:pPr>
    </w:p>
    <w:p w14:paraId="6EB7FDC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238F190E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3_DateFromPartsFunction V.S. DateTime2FromPartsFunction</w:t>
      </w:r>
    </w:p>
    <w:p w14:paraId="43C0E14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598EA38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0234F5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5A8E29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ATEFROMPARTS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year,month,day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6B0A07C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ATETIME2FROMPARTS </w:t>
      </w:r>
      <w:proofErr w:type="gramStart"/>
      <w:r>
        <w:rPr>
          <w:rFonts w:ascii="Consolas" w:hAnsi="Consolas"/>
          <w:color w:val="008000"/>
          <w:sz w:val="18"/>
          <w:szCs w:val="18"/>
        </w:rPr>
        <w:t>( year</w:t>
      </w:r>
      <w:proofErr w:type="gramEnd"/>
      <w:r>
        <w:rPr>
          <w:rFonts w:ascii="Consolas" w:hAnsi="Consolas"/>
          <w:color w:val="008000"/>
          <w:sz w:val="18"/>
          <w:szCs w:val="18"/>
        </w:rPr>
        <w:t>, month, day, hour, minute, seconds, fractions, precision )</w:t>
      </w:r>
    </w:p>
    <w:p w14:paraId="7AD97BC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MALLDATETIMEFROMPARTS </w:t>
      </w:r>
      <w:proofErr w:type="gramStart"/>
      <w:r>
        <w:rPr>
          <w:rFonts w:ascii="Consolas" w:hAnsi="Consolas"/>
          <w:color w:val="008000"/>
          <w:sz w:val="18"/>
          <w:szCs w:val="18"/>
        </w:rPr>
        <w:t>( year</w:t>
      </w:r>
      <w:proofErr w:type="gramEnd"/>
      <w:r>
        <w:rPr>
          <w:rFonts w:ascii="Consolas" w:hAnsi="Consolas"/>
          <w:color w:val="008000"/>
          <w:sz w:val="18"/>
          <w:szCs w:val="18"/>
        </w:rPr>
        <w:t>, month, day, hour, minute )</w:t>
      </w:r>
    </w:p>
    <w:p w14:paraId="046DEEA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TIMEFROMPARTS( hour</w:t>
      </w:r>
      <w:proofErr w:type="gramEnd"/>
      <w:r>
        <w:rPr>
          <w:rFonts w:ascii="Consolas" w:hAnsi="Consolas"/>
          <w:color w:val="008000"/>
          <w:sz w:val="18"/>
          <w:szCs w:val="18"/>
        </w:rPr>
        <w:t>, minute, seconds, fractions, precision )</w:t>
      </w:r>
    </w:p>
    <w:p w14:paraId="0868B45E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ATETIMEOFFSETFROMPARTS </w:t>
      </w:r>
      <w:proofErr w:type="gramStart"/>
      <w:r>
        <w:rPr>
          <w:rFonts w:ascii="Consolas" w:hAnsi="Consolas"/>
          <w:color w:val="008000"/>
          <w:sz w:val="18"/>
          <w:szCs w:val="18"/>
        </w:rPr>
        <w:t>( yea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, month, day, hour, minute, seconds, fractions, </w:t>
      </w:r>
      <w:proofErr w:type="spellStart"/>
      <w:r>
        <w:rPr>
          <w:rFonts w:ascii="Consolas" w:hAnsi="Consolas"/>
          <w:color w:val="008000"/>
          <w:sz w:val="18"/>
          <w:szCs w:val="18"/>
        </w:rPr>
        <w:t>hour_offs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minute_offset</w:t>
      </w:r>
      <w:proofErr w:type="spellEnd"/>
      <w:r>
        <w:rPr>
          <w:rFonts w:ascii="Consolas" w:hAnsi="Consolas"/>
          <w:color w:val="008000"/>
          <w:sz w:val="18"/>
          <w:szCs w:val="18"/>
        </w:rPr>
        <w:t>, precision )</w:t>
      </w:r>
    </w:p>
    <w:p w14:paraId="33DC22C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F2E578D" w14:textId="77777777" w:rsidR="007A0A29" w:rsidRDefault="00000000" w:rsidP="00570BF2">
      <w:pPr>
        <w:spacing w:after="0"/>
      </w:pPr>
      <w:hyperlink r:id="rId9" w:history="1">
        <w:r w:rsidR="007A0A29">
          <w:rPr>
            <w:rStyle w:val="Hyperlink"/>
            <w:rFonts w:ascii="Consolas" w:hAnsi="Consolas"/>
            <w:sz w:val="18"/>
            <w:szCs w:val="18"/>
          </w:rPr>
          <w:t>https://docs.microsoft.com/en-us/sql/t-sql/functions/datefromparts-transact-sql</w:t>
        </w:r>
      </w:hyperlink>
    </w:p>
    <w:p w14:paraId="4FE1855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function with invalid argument </w:t>
      </w:r>
      <w:proofErr w:type="spellStart"/>
      <w:r>
        <w:rPr>
          <w:rFonts w:ascii="Consolas" w:hAnsi="Consolas"/>
          <w:color w:val="008000"/>
          <w:sz w:val="18"/>
          <w:szCs w:val="18"/>
        </w:rPr>
        <w:t>valu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return an error.</w:t>
      </w:r>
    </w:p>
    <w:p w14:paraId="19C5B25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ny of the arguments are NULL, then the function returns null.</w:t>
      </w:r>
    </w:p>
    <w:p w14:paraId="5056F1D1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287CCB2" w14:textId="77777777" w:rsidR="007A0A29" w:rsidRDefault="007A0A29" w:rsidP="00570BF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DateFromPar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Syntax :</w:t>
      </w:r>
      <w:proofErr w:type="gramEnd"/>
    </w:p>
    <w:p w14:paraId="1EC4A67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ATEFROMPARTS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year,month,day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93359A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date value.</w:t>
      </w:r>
    </w:p>
    <w:p w14:paraId="42044D5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A18CB04" w14:textId="77777777" w:rsidR="007A0A29" w:rsidRDefault="007A0A29" w:rsidP="00570BF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DatetimeFromPar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Syntax :</w:t>
      </w:r>
      <w:proofErr w:type="gramEnd"/>
    </w:p>
    <w:p w14:paraId="6431374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ATETIME2FROMPARTS </w:t>
      </w:r>
      <w:proofErr w:type="gramStart"/>
      <w:r>
        <w:rPr>
          <w:rFonts w:ascii="Consolas" w:hAnsi="Consolas"/>
          <w:color w:val="008000"/>
          <w:sz w:val="18"/>
          <w:szCs w:val="18"/>
        </w:rPr>
        <w:t>( year</w:t>
      </w:r>
      <w:proofErr w:type="gramEnd"/>
      <w:r>
        <w:rPr>
          <w:rFonts w:ascii="Consolas" w:hAnsi="Consolas"/>
          <w:color w:val="008000"/>
          <w:sz w:val="18"/>
          <w:szCs w:val="18"/>
        </w:rPr>
        <w:t>, month, day, hour, minute, seconds, fractions, precision )</w:t>
      </w:r>
    </w:p>
    <w:p w14:paraId="4F23D041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datetime2 value.</w:t>
      </w:r>
    </w:p>
    <w:p w14:paraId="2BF91F7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F37CCA7" w14:textId="77777777" w:rsidR="007A0A29" w:rsidRDefault="007A0A29" w:rsidP="00570BF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mallDateTimeFromPar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Syntax :</w:t>
      </w:r>
      <w:proofErr w:type="gramEnd"/>
    </w:p>
    <w:p w14:paraId="6AB2E8A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MALLDATETIMEFROMPARTS </w:t>
      </w:r>
      <w:proofErr w:type="gramStart"/>
      <w:r>
        <w:rPr>
          <w:rFonts w:ascii="Consolas" w:hAnsi="Consolas"/>
          <w:color w:val="008000"/>
          <w:sz w:val="18"/>
          <w:szCs w:val="18"/>
        </w:rPr>
        <w:t>( year</w:t>
      </w:r>
      <w:proofErr w:type="gramEnd"/>
      <w:r>
        <w:rPr>
          <w:rFonts w:ascii="Consolas" w:hAnsi="Consolas"/>
          <w:color w:val="008000"/>
          <w:sz w:val="18"/>
          <w:szCs w:val="18"/>
        </w:rPr>
        <w:t>, month, day, hour, minute )</w:t>
      </w:r>
    </w:p>
    <w:p w14:paraId="6C941B2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s a </w:t>
      </w:r>
      <w:proofErr w:type="spellStart"/>
      <w:r>
        <w:rPr>
          <w:rFonts w:ascii="Consolas" w:hAnsi="Consolas"/>
          <w:color w:val="008000"/>
          <w:sz w:val="18"/>
          <w:szCs w:val="18"/>
        </w:rPr>
        <w:t>Small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lue.</w:t>
      </w:r>
    </w:p>
    <w:p w14:paraId="08E32BE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0E18B469" w14:textId="77777777" w:rsidR="007A0A29" w:rsidRDefault="007A0A29" w:rsidP="00570BF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imeFromPar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Syntax :</w:t>
      </w:r>
      <w:proofErr w:type="gramEnd"/>
    </w:p>
    <w:p w14:paraId="64CDD20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TIMEFROMPARTS( hour</w:t>
      </w:r>
      <w:proofErr w:type="gramEnd"/>
      <w:r>
        <w:rPr>
          <w:rFonts w:ascii="Consolas" w:hAnsi="Consolas"/>
          <w:color w:val="008000"/>
          <w:sz w:val="18"/>
          <w:szCs w:val="18"/>
        </w:rPr>
        <w:t>, minute, seconds, fractions, precision )</w:t>
      </w:r>
    </w:p>
    <w:p w14:paraId="46FFEF2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Time value.</w:t>
      </w:r>
    </w:p>
    <w:p w14:paraId="6386680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36510173" w14:textId="77777777" w:rsidR="007A0A29" w:rsidRDefault="007A0A29" w:rsidP="00570BF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DateTimeOffsetFromPar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Syntax :</w:t>
      </w:r>
      <w:proofErr w:type="gramEnd"/>
    </w:p>
    <w:p w14:paraId="5CB161C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ATETIMEOFFSETFROMPARTS </w:t>
      </w:r>
      <w:proofErr w:type="gramStart"/>
      <w:r>
        <w:rPr>
          <w:rFonts w:ascii="Consolas" w:hAnsi="Consolas"/>
          <w:color w:val="008000"/>
          <w:sz w:val="18"/>
          <w:szCs w:val="18"/>
        </w:rPr>
        <w:t>( yea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, month, day, hour, minute, seconds, fractions, </w:t>
      </w:r>
      <w:proofErr w:type="spellStart"/>
      <w:r>
        <w:rPr>
          <w:rFonts w:ascii="Consolas" w:hAnsi="Consolas"/>
          <w:color w:val="008000"/>
          <w:sz w:val="18"/>
          <w:szCs w:val="18"/>
        </w:rPr>
        <w:t>hour_offs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minute_offset</w:t>
      </w:r>
      <w:proofErr w:type="spellEnd"/>
      <w:r>
        <w:rPr>
          <w:rFonts w:ascii="Consolas" w:hAnsi="Consolas"/>
          <w:color w:val="008000"/>
          <w:sz w:val="18"/>
          <w:szCs w:val="18"/>
        </w:rPr>
        <w:t>, precision )</w:t>
      </w:r>
    </w:p>
    <w:p w14:paraId="1C00262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s a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Offse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lue.</w:t>
      </w:r>
    </w:p>
    <w:p w14:paraId="4CC51F87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1576B1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51B329A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3_01</w:t>
      </w:r>
    </w:p>
    <w:p w14:paraId="61524B5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ATEFROMPARTS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year,month,day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2D20B6E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5B165AA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3_01_01</w:t>
      </w:r>
    </w:p>
    <w:p w14:paraId="03A1314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ATEFROMPARTS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year,month,day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9EC64D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Valid argument</w:t>
      </w:r>
    </w:p>
    <w:p w14:paraId="5CE60D4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a date value for the specified year, month, and day.</w:t>
      </w:r>
    </w:p>
    <w:p w14:paraId="009785CE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FROMPART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ATEFROMPARTS]</w:t>
      </w:r>
    </w:p>
    <w:p w14:paraId="4FF4E7B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5-02-15</w:t>
      </w:r>
    </w:p>
    <w:p w14:paraId="016ADE1C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FROMPART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D789B2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DateTime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CA745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eb 15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 2015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2:00AM</w:t>
      </w:r>
    </w:p>
    <w:p w14:paraId="6FDE0A97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4492CA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7642EEC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3_01_02</w:t>
      </w:r>
    </w:p>
    <w:p w14:paraId="00CF9959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ATEFROMPARTS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year,month,day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373A966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valid argument for Month</w:t>
      </w:r>
    </w:p>
    <w:p w14:paraId="5DA94B5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e function with invalid argument </w:t>
      </w:r>
      <w:proofErr w:type="spellStart"/>
      <w:r>
        <w:rPr>
          <w:rFonts w:ascii="Consolas" w:hAnsi="Consolas"/>
          <w:color w:val="008000"/>
          <w:sz w:val="18"/>
          <w:szCs w:val="18"/>
        </w:rPr>
        <w:t>valu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return an error.</w:t>
      </w:r>
    </w:p>
    <w:p w14:paraId="42BCC81C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FROMPART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ATEFROMPARTS]</w:t>
      </w:r>
    </w:p>
    <w:p w14:paraId="5F55C325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82C4EA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</w:t>
      </w:r>
    </w:p>
    <w:p w14:paraId="56D1A82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89, Level 16, State 1, Line 225</w:t>
      </w:r>
    </w:p>
    <w:p w14:paraId="442C60B1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nnot construct data type date, some of the arguments have values which are not valid.</w:t>
      </w:r>
    </w:p>
    <w:p w14:paraId="75864A8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BE704C6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FROMPART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8AEFC05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DateTime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07085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4D8824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</w:t>
      </w:r>
    </w:p>
    <w:p w14:paraId="510A6A8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89, Level 16, State 1, Line 231</w:t>
      </w:r>
    </w:p>
    <w:p w14:paraId="17A5B89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nnot construct data type date, some of the arguments have values which are not valid.</w:t>
      </w:r>
    </w:p>
    <w:p w14:paraId="4BA7B39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BA1011D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B4B94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3233FF6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3_01_03</w:t>
      </w:r>
    </w:p>
    <w:p w14:paraId="0FD9F7E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DATEFROMPARTS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year,month,day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3806FD9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 argument</w:t>
      </w:r>
    </w:p>
    <w:p w14:paraId="7F3BE3BE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any of the arguments are NULL, then the function returns null.</w:t>
      </w:r>
    </w:p>
    <w:p w14:paraId="379CF852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FROMPART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ATEFROMPARTS]</w:t>
      </w:r>
    </w:p>
    <w:p w14:paraId="1BEF24D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</w:t>
      </w:r>
    </w:p>
    <w:p w14:paraId="4065887A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2317C87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0F82F01B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3_02</w:t>
      </w:r>
    </w:p>
    <w:p w14:paraId="2D4203F7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--DATETIME2FROMPARTS </w:t>
      </w:r>
      <w:proofErr w:type="gramStart"/>
      <w:r>
        <w:rPr>
          <w:rFonts w:ascii="Consolas" w:hAnsi="Consolas"/>
          <w:color w:val="008000"/>
          <w:sz w:val="18"/>
          <w:szCs w:val="18"/>
        </w:rPr>
        <w:t>( year</w:t>
      </w:r>
      <w:proofErr w:type="gramEnd"/>
      <w:r>
        <w:rPr>
          <w:rFonts w:ascii="Consolas" w:hAnsi="Consolas"/>
          <w:color w:val="008000"/>
          <w:sz w:val="18"/>
          <w:szCs w:val="18"/>
        </w:rPr>
        <w:t>, month, day, hour, minute, seconds, fractions, precision )</w:t>
      </w:r>
    </w:p>
    <w:p w14:paraId="589EF17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64A37C0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3_02_01</w:t>
      </w:r>
    </w:p>
    <w:p w14:paraId="6ED967FD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ATETIME2FROMPARTS </w:t>
      </w:r>
      <w:proofErr w:type="gramStart"/>
      <w:r>
        <w:rPr>
          <w:rFonts w:ascii="Consolas" w:hAnsi="Consolas"/>
          <w:color w:val="008000"/>
          <w:sz w:val="18"/>
          <w:szCs w:val="18"/>
        </w:rPr>
        <w:t>( year</w:t>
      </w:r>
      <w:proofErr w:type="gramEnd"/>
      <w:r>
        <w:rPr>
          <w:rFonts w:ascii="Consolas" w:hAnsi="Consolas"/>
          <w:color w:val="008000"/>
          <w:sz w:val="18"/>
          <w:szCs w:val="18"/>
        </w:rPr>
        <w:t>, month, day, hour, minute, seconds, fractions, precision )</w:t>
      </w:r>
    </w:p>
    <w:p w14:paraId="25773A2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Valid argument</w:t>
      </w:r>
    </w:p>
    <w:p w14:paraId="69FE39D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s a date value for the specified year, month, and day.</w:t>
      </w:r>
    </w:p>
    <w:p w14:paraId="58FDC0E0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TIME2</w:t>
      </w:r>
      <w:proofErr w:type="gramStart"/>
      <w:r>
        <w:rPr>
          <w:rFonts w:ascii="Consolas" w:hAnsi="Consolas"/>
          <w:color w:val="FF00FF"/>
          <w:sz w:val="18"/>
          <w:szCs w:val="18"/>
        </w:rPr>
        <w:t>FROMPART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59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59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ATETIME2FROMPARTS]</w:t>
      </w:r>
    </w:p>
    <w:p w14:paraId="19DD2E1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5-02-15 15:59:59</w:t>
      </w:r>
    </w:p>
    <w:p w14:paraId="553CE9BD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TIME2</w:t>
      </w:r>
      <w:proofErr w:type="gramStart"/>
      <w:r>
        <w:rPr>
          <w:rFonts w:ascii="Consolas" w:hAnsi="Consolas"/>
          <w:color w:val="FF00FF"/>
          <w:sz w:val="18"/>
          <w:szCs w:val="18"/>
        </w:rPr>
        <w:t>FROMPART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59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59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DFCDE8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DateTime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EAF361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015-02-15 15:59:59.0000000</w:t>
      </w:r>
    </w:p>
    <w:p w14:paraId="6087AF9F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69495E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7230767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3_02_02</w:t>
      </w:r>
    </w:p>
    <w:p w14:paraId="483E5CF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ATETIME2FROMPARTS </w:t>
      </w:r>
      <w:proofErr w:type="gramStart"/>
      <w:r>
        <w:rPr>
          <w:rFonts w:ascii="Consolas" w:hAnsi="Consolas"/>
          <w:color w:val="008000"/>
          <w:sz w:val="18"/>
          <w:szCs w:val="18"/>
        </w:rPr>
        <w:t>( year</w:t>
      </w:r>
      <w:proofErr w:type="gramEnd"/>
      <w:r>
        <w:rPr>
          <w:rFonts w:ascii="Consolas" w:hAnsi="Consolas"/>
          <w:color w:val="008000"/>
          <w:sz w:val="18"/>
          <w:szCs w:val="18"/>
        </w:rPr>
        <w:t>, month, day, hour, minute, seconds, fractions, precision )</w:t>
      </w:r>
    </w:p>
    <w:p w14:paraId="1B82767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valid argument for Month</w:t>
      </w:r>
    </w:p>
    <w:p w14:paraId="7708305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e function with invalid argument </w:t>
      </w:r>
      <w:proofErr w:type="spellStart"/>
      <w:r>
        <w:rPr>
          <w:rFonts w:ascii="Consolas" w:hAnsi="Consolas"/>
          <w:color w:val="008000"/>
          <w:sz w:val="18"/>
          <w:szCs w:val="18"/>
        </w:rPr>
        <w:t>valu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return an error.</w:t>
      </w:r>
    </w:p>
    <w:p w14:paraId="1033436A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TIME2</w:t>
      </w:r>
      <w:proofErr w:type="gramStart"/>
      <w:r>
        <w:rPr>
          <w:rFonts w:ascii="Consolas" w:hAnsi="Consolas"/>
          <w:color w:val="FF00FF"/>
          <w:sz w:val="18"/>
          <w:szCs w:val="18"/>
        </w:rPr>
        <w:t>FROMPART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59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59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ATETIME2FROMPARTS]</w:t>
      </w:r>
    </w:p>
    <w:p w14:paraId="19ADE9D7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FF096A7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</w:t>
      </w:r>
    </w:p>
    <w:p w14:paraId="0BD04B54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89, Level 16, State 5, Line 294</w:t>
      </w:r>
    </w:p>
    <w:p w14:paraId="50E69401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nnot construct data type datetime2, some of the arguments have values which are not valid.</w:t>
      </w:r>
    </w:p>
    <w:p w14:paraId="38C8D6E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BEA703C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ime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TIME2</w:t>
      </w:r>
      <w:proofErr w:type="gramStart"/>
      <w:r>
        <w:rPr>
          <w:rFonts w:ascii="Consolas" w:hAnsi="Consolas"/>
          <w:color w:val="FF00FF"/>
          <w:sz w:val="18"/>
          <w:szCs w:val="18"/>
        </w:rPr>
        <w:t>FROMPART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59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59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BE0665E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DateTime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C4034F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CBFBB66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</w:t>
      </w:r>
    </w:p>
    <w:p w14:paraId="22851FC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89, Level 16, State 5, Line 300</w:t>
      </w:r>
    </w:p>
    <w:p w14:paraId="682017F0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nnot construct data type datetime2, some of the arguments have values which are not valid.</w:t>
      </w:r>
    </w:p>
    <w:p w14:paraId="32433073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6A67295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86B0EB" w14:textId="77777777" w:rsidR="007A0A29" w:rsidRDefault="007A0A29" w:rsidP="00570BF2">
      <w:pPr>
        <w:spacing w:after="0"/>
      </w:pPr>
    </w:p>
    <w:p w14:paraId="2C3E0BB4" w14:textId="77777777" w:rsidR="007A0A29" w:rsidRDefault="007A0A29" w:rsidP="00570BF2">
      <w:pPr>
        <w:spacing w:after="0"/>
      </w:pPr>
    </w:p>
    <w:p w14:paraId="6353B42E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-</w:t>
      </w:r>
    </w:p>
    <w:p w14:paraId="1D3446F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9_03_02_03</w:t>
      </w:r>
    </w:p>
    <w:p w14:paraId="79934E0A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DATETIME2FROMPARTS </w:t>
      </w:r>
      <w:proofErr w:type="gramStart"/>
      <w:r>
        <w:rPr>
          <w:rFonts w:ascii="Consolas" w:hAnsi="Consolas"/>
          <w:color w:val="008000"/>
          <w:sz w:val="18"/>
          <w:szCs w:val="18"/>
        </w:rPr>
        <w:t>( year</w:t>
      </w:r>
      <w:proofErr w:type="gramEnd"/>
      <w:r>
        <w:rPr>
          <w:rFonts w:ascii="Consolas" w:hAnsi="Consolas"/>
          <w:color w:val="008000"/>
          <w:sz w:val="18"/>
          <w:szCs w:val="18"/>
        </w:rPr>
        <w:t>, month, day, hour, minute, seconds, fractions, precision )</w:t>
      </w:r>
    </w:p>
    <w:p w14:paraId="2325CD72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 argument</w:t>
      </w:r>
    </w:p>
    <w:p w14:paraId="7C4752F8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any of the arguments are NULL, then the function returns null.</w:t>
      </w:r>
    </w:p>
    <w:p w14:paraId="5746FC03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TIME2</w:t>
      </w:r>
      <w:proofErr w:type="gramStart"/>
      <w:r>
        <w:rPr>
          <w:rFonts w:ascii="Consolas" w:hAnsi="Consolas"/>
          <w:color w:val="FF00FF"/>
          <w:sz w:val="18"/>
          <w:szCs w:val="18"/>
        </w:rPr>
        <w:t>FROMPART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59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59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DATETIME2FROMPARTS]</w:t>
      </w:r>
    </w:p>
    <w:p w14:paraId="593EEC1C" w14:textId="77777777" w:rsidR="007A0A29" w:rsidRDefault="007A0A29" w:rsidP="00570BF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ULL</w:t>
      </w:r>
    </w:p>
    <w:p w14:paraId="5DF4D306" w14:textId="77777777" w:rsidR="007A0A29" w:rsidRDefault="007A0A29" w:rsidP="00570BF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7A0A29" w:rsidSect="00570BF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D7229" w14:textId="77777777" w:rsidR="004F1BBD" w:rsidRDefault="004F1BBD" w:rsidP="002F7523">
      <w:pPr>
        <w:spacing w:after="0" w:line="240" w:lineRule="auto"/>
      </w:pPr>
      <w:r>
        <w:separator/>
      </w:r>
    </w:p>
  </w:endnote>
  <w:endnote w:type="continuationSeparator" w:id="0">
    <w:p w14:paraId="37BCE429" w14:textId="77777777" w:rsidR="004F1BBD" w:rsidRDefault="004F1BBD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DE26D" w14:textId="77777777" w:rsidR="004F1BBD" w:rsidRDefault="004F1BBD" w:rsidP="002F7523">
      <w:pPr>
        <w:spacing w:after="0" w:line="240" w:lineRule="auto"/>
      </w:pPr>
      <w:r>
        <w:separator/>
      </w:r>
    </w:p>
  </w:footnote>
  <w:footnote w:type="continuationSeparator" w:id="0">
    <w:p w14:paraId="7A999AB3" w14:textId="77777777" w:rsidR="004F1BBD" w:rsidRDefault="004F1BBD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rE0NTW0NDYwNDRW0lEKTi0uzszPAykwrAUAuVbxoCwAAAA="/>
  </w:docVars>
  <w:rsids>
    <w:rsidRoot w:val="00934FCE"/>
    <w:rsid w:val="00072656"/>
    <w:rsid w:val="00075F7C"/>
    <w:rsid w:val="00084122"/>
    <w:rsid w:val="000B32CE"/>
    <w:rsid w:val="000F4208"/>
    <w:rsid w:val="000F5E7C"/>
    <w:rsid w:val="000F7C4F"/>
    <w:rsid w:val="00103458"/>
    <w:rsid w:val="00113642"/>
    <w:rsid w:val="00122EE3"/>
    <w:rsid w:val="0012372C"/>
    <w:rsid w:val="00126681"/>
    <w:rsid w:val="0013157D"/>
    <w:rsid w:val="001741C9"/>
    <w:rsid w:val="001913AE"/>
    <w:rsid w:val="001C2FA5"/>
    <w:rsid w:val="001D466A"/>
    <w:rsid w:val="00204320"/>
    <w:rsid w:val="00221E25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BBD"/>
    <w:rsid w:val="004F1F69"/>
    <w:rsid w:val="005019F7"/>
    <w:rsid w:val="0055205F"/>
    <w:rsid w:val="00566061"/>
    <w:rsid w:val="00570BF2"/>
    <w:rsid w:val="00571192"/>
    <w:rsid w:val="00576388"/>
    <w:rsid w:val="00592A79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75239B"/>
    <w:rsid w:val="00780FC3"/>
    <w:rsid w:val="00792459"/>
    <w:rsid w:val="007A0A29"/>
    <w:rsid w:val="007B06CB"/>
    <w:rsid w:val="007B2A7B"/>
    <w:rsid w:val="007C212C"/>
    <w:rsid w:val="007C5955"/>
    <w:rsid w:val="007D3FBE"/>
    <w:rsid w:val="007E39EB"/>
    <w:rsid w:val="007E4C23"/>
    <w:rsid w:val="008A1B25"/>
    <w:rsid w:val="008E65B7"/>
    <w:rsid w:val="00934FCE"/>
    <w:rsid w:val="00952A13"/>
    <w:rsid w:val="00952CDE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55AAD"/>
    <w:rsid w:val="00B8432D"/>
    <w:rsid w:val="00BE39F3"/>
    <w:rsid w:val="00C67808"/>
    <w:rsid w:val="00C80380"/>
    <w:rsid w:val="00CA780A"/>
    <w:rsid w:val="00CB624D"/>
    <w:rsid w:val="00CC02F3"/>
    <w:rsid w:val="00D21573"/>
    <w:rsid w:val="00D80C71"/>
    <w:rsid w:val="00D862EF"/>
    <w:rsid w:val="00DB5480"/>
    <w:rsid w:val="00DD085C"/>
    <w:rsid w:val="00DD26E9"/>
    <w:rsid w:val="00DF33AF"/>
    <w:rsid w:val="00E63AC8"/>
    <w:rsid w:val="00F22DCC"/>
    <w:rsid w:val="00F32736"/>
    <w:rsid w:val="00F60962"/>
    <w:rsid w:val="00F66430"/>
    <w:rsid w:val="00F93144"/>
    <w:rsid w:val="00F952B5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0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9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4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8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2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2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9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0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8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4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1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1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2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05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4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6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8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8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6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1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9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4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0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0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8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6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4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4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2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3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6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5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0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5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5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1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2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97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8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5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2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2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8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8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5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5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0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8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2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8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5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2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6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7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4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0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2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7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2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3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9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3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1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0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0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0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7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5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9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6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6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6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0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4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7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3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4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6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8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5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82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7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8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4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2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5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6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43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5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0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8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5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7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5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6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8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2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3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3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65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72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4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45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6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6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0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3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sql/t-sql/functions/datefromparts-transact-sq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microsoft.com/en-us/sql/t-sql/functions/eomonth-transact-sq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sql/t-sql/functions/datefromparts-transact-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5</Pages>
  <Words>2898</Words>
  <Characters>16522</Characters>
  <Application>Microsoft Office Word</Application>
  <DocSecurity>0</DocSecurity>
  <Lines>137</Lines>
  <Paragraphs>38</Paragraphs>
  <ScaleCrop>false</ScaleCrop>
  <Company/>
  <LinksUpToDate>false</LinksUpToDate>
  <CharactersWithSpaces>19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0</cp:revision>
  <dcterms:created xsi:type="dcterms:W3CDTF">2020-06-13T10:05:00Z</dcterms:created>
  <dcterms:modified xsi:type="dcterms:W3CDTF">2022-11-13T17:42:00Z</dcterms:modified>
</cp:coreProperties>
</file>